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22E3250C" w14:textId="77777777" w:rsidTr="0083251E">
        <w:trPr>
          <w:jc w:val="center"/>
        </w:trPr>
        <w:tc>
          <w:tcPr>
            <w:tcW w:w="247" w:type="pct"/>
          </w:tcPr>
          <w:p w14:paraId="763B09F7" w14:textId="77777777" w:rsidR="004D7519" w:rsidRPr="006271B3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1.SINIF</w:t>
            </w:r>
          </w:p>
        </w:tc>
        <w:tc>
          <w:tcPr>
            <w:tcW w:w="945" w:type="pct"/>
          </w:tcPr>
          <w:p w14:paraId="51FA3347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068E1006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130978DE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6D6EA973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8" w:type="pct"/>
          </w:tcPr>
          <w:p w14:paraId="49678196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5E0817" w:rsidRPr="006271B3" w14:paraId="2EFC8EF2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7F10F0C2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47F1338B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B533916" w14:textId="77777777" w:rsidR="00334227" w:rsidRPr="006271B3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2C1AF73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B7499EF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342206B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0AE2845D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E0817" w:rsidRPr="006271B3" w14:paraId="5C491454" w14:textId="77777777" w:rsidTr="0083251E">
        <w:trPr>
          <w:jc w:val="center"/>
        </w:trPr>
        <w:tc>
          <w:tcPr>
            <w:tcW w:w="247" w:type="pct"/>
          </w:tcPr>
          <w:p w14:paraId="2A04A55E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0F48DD9E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0CF7DEAB" w14:textId="77777777" w:rsidR="00AD4D9F" w:rsidRPr="001A0E59" w:rsidRDefault="00AD4D9F" w:rsidP="00AD4D9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Siyaset Bilimi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0F8A5F71" w14:textId="1C25F9E6" w:rsidR="00C30DA6" w:rsidRPr="006271B3" w:rsidRDefault="00AD4D9F" w:rsidP="00AD4D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</w:p>
        </w:tc>
        <w:tc>
          <w:tcPr>
            <w:tcW w:w="1008" w:type="pct"/>
          </w:tcPr>
          <w:p w14:paraId="75232455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3D89CA01" w14:textId="6035C41E" w:rsidR="00C30DA6" w:rsidRPr="006271B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Kadir Aslanboğa</w:t>
            </w:r>
          </w:p>
        </w:tc>
        <w:tc>
          <w:tcPr>
            <w:tcW w:w="1028" w:type="pct"/>
          </w:tcPr>
          <w:p w14:paraId="3F455D96" w14:textId="77777777" w:rsidR="00756A9B" w:rsidRPr="00890C78" w:rsidRDefault="00756A9B" w:rsidP="00756A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Siyasal Düşünceler</w:t>
            </w:r>
          </w:p>
          <w:p w14:paraId="63241A68" w14:textId="77777777" w:rsidR="00756A9B" w:rsidRDefault="00756A9B" w:rsidP="00756A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Tarih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.Üyesi Olkan Senemoğlu</w:t>
            </w:r>
          </w:p>
          <w:p w14:paraId="6A174F9E" w14:textId="77777777" w:rsidR="00C30DA6" w:rsidRPr="006271B3" w:rsidRDefault="00C30DA6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0F6AC3AE" w14:textId="77777777" w:rsidR="00F504CD" w:rsidRPr="00C51066" w:rsidRDefault="00F504CD" w:rsidP="00F504C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Atatürk İlkeleri ve İnkılap T.II</w:t>
            </w:r>
          </w:p>
          <w:p w14:paraId="1B5656A3" w14:textId="0DE19FCA" w:rsidR="00C30DA6" w:rsidRPr="006271B3" w:rsidRDefault="00F504CD" w:rsidP="00F504C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Öğr. Gör. Gökhan BAYRAM Online (İÖ</w:t>
            </w:r>
            <w:r w:rsidRPr="00C51066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</w:tcPr>
          <w:p w14:paraId="4FCDF804" w14:textId="77777777" w:rsidR="006548A7" w:rsidRPr="002A6040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2BB09D80" w14:textId="77777777" w:rsidR="006548A7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5A4676D1" w14:textId="77777777" w:rsidR="005E0817" w:rsidRPr="006271B3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72F67BB8" w14:textId="77777777" w:rsidTr="00A426D8">
        <w:trPr>
          <w:trHeight w:val="388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11673E5A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0036E47B" w14:textId="77777777" w:rsidR="00AD4D9F" w:rsidRPr="001A0E59" w:rsidRDefault="00AD4D9F" w:rsidP="00AD4D9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Siyaset Bilimi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7BFF827B" w14:textId="54E7E0F4" w:rsidR="00543F5D" w:rsidRPr="006271B3" w:rsidRDefault="00AD4D9F" w:rsidP="00AD4D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</w:p>
        </w:tc>
        <w:tc>
          <w:tcPr>
            <w:tcW w:w="1008" w:type="pct"/>
            <w:shd w:val="clear" w:color="auto" w:fill="F2F2F2"/>
          </w:tcPr>
          <w:p w14:paraId="09B19AD4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2398C9E4" w14:textId="7D8D6804" w:rsidR="00543F5D" w:rsidRPr="006271B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Kadir Aslanboğa</w:t>
            </w:r>
          </w:p>
        </w:tc>
        <w:tc>
          <w:tcPr>
            <w:tcW w:w="1028" w:type="pct"/>
            <w:shd w:val="clear" w:color="auto" w:fill="F2F2F2"/>
          </w:tcPr>
          <w:p w14:paraId="253AFE81" w14:textId="77777777" w:rsidR="00756A9B" w:rsidRPr="00890C78" w:rsidRDefault="00756A9B" w:rsidP="00756A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Siyasal Düşünceler</w:t>
            </w:r>
          </w:p>
          <w:p w14:paraId="63426471" w14:textId="77777777" w:rsidR="00756A9B" w:rsidRDefault="00756A9B" w:rsidP="00756A9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Tarih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.Üyesi Olkan Senemoğlu</w:t>
            </w:r>
          </w:p>
          <w:p w14:paraId="3297A0EB" w14:textId="06E8D49F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32F95B6" w14:textId="77777777" w:rsidR="00F504CD" w:rsidRPr="00C51066" w:rsidRDefault="00F504CD" w:rsidP="00F504C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Atatürk İlkeleri ve İnkılap T.II</w:t>
            </w:r>
          </w:p>
          <w:p w14:paraId="2F35A631" w14:textId="038F69B9" w:rsidR="00543F5D" w:rsidRPr="006271B3" w:rsidRDefault="00F504CD" w:rsidP="00F504C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Öğr. Gör. Gökhan BAYRAM Online (İÖ</w:t>
            </w:r>
            <w:r w:rsidRPr="00C51066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F2F2F2"/>
          </w:tcPr>
          <w:p w14:paraId="11B3AD57" w14:textId="77777777" w:rsidR="006548A7" w:rsidRPr="002A6040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350DA298" w14:textId="77777777" w:rsidR="006548A7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383561D2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726220CB" w14:textId="77777777" w:rsidTr="0083251E">
        <w:trPr>
          <w:jc w:val="center"/>
        </w:trPr>
        <w:tc>
          <w:tcPr>
            <w:tcW w:w="247" w:type="pct"/>
          </w:tcPr>
          <w:p w14:paraId="74F53827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7E78292C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7564D4E7" w14:textId="61C75D7D" w:rsidR="00543F5D" w:rsidRPr="006271B3" w:rsidRDefault="00543F5D" w:rsidP="004C054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34DC59B7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38489BC1" w14:textId="046A897E" w:rsidR="00543F5D" w:rsidRPr="006271B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Kadir Aslanboğa</w:t>
            </w:r>
          </w:p>
        </w:tc>
        <w:tc>
          <w:tcPr>
            <w:tcW w:w="1028" w:type="pct"/>
          </w:tcPr>
          <w:p w14:paraId="0603D0C1" w14:textId="2F2D81FF" w:rsidR="00543F5D" w:rsidRPr="006271B3" w:rsidRDefault="00543F5D" w:rsidP="00756A9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63084764" w14:textId="5F5BA47B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2C8E3DF" w14:textId="77777777" w:rsidR="006548A7" w:rsidRPr="002A6040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7FDAC776" w14:textId="77777777" w:rsidR="006548A7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4FA7C5F5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2067B705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082BCD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12B18E4E" w14:textId="77777777" w:rsidR="00A41832" w:rsidRPr="001A0E59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136441FC" w14:textId="40ACFBD6" w:rsidR="00543F5D" w:rsidRPr="006271B3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08" w:type="pct"/>
            <w:shd w:val="clear" w:color="auto" w:fill="F2F2F2"/>
          </w:tcPr>
          <w:p w14:paraId="7594B463" w14:textId="77777777" w:rsidR="00200554" w:rsidRDefault="00200554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İbrahim Halil Bulan</w:t>
            </w:r>
          </w:p>
          <w:p w14:paraId="0CFD542E" w14:textId="64D92303" w:rsidR="00543F5D" w:rsidRPr="006271B3" w:rsidRDefault="00200554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028" w:type="pct"/>
            <w:shd w:val="clear" w:color="auto" w:fill="F2F2F2"/>
          </w:tcPr>
          <w:p w14:paraId="6D932733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83E3DA3" w14:textId="77777777" w:rsidR="00955820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Atatürk İlkeleri ve İnkılap T.II</w:t>
            </w:r>
          </w:p>
          <w:p w14:paraId="36CF7453" w14:textId="77777777" w:rsidR="00955820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Öğr. Gör. Gökhan BAYRAM</w:t>
            </w:r>
          </w:p>
          <w:p w14:paraId="4463EC90" w14:textId="4FAE7363" w:rsidR="00543F5D" w:rsidRPr="006271B3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</w:t>
            </w:r>
          </w:p>
        </w:tc>
        <w:tc>
          <w:tcPr>
            <w:tcW w:w="728" w:type="pct"/>
            <w:shd w:val="clear" w:color="auto" w:fill="F2F2F2"/>
          </w:tcPr>
          <w:p w14:paraId="48773637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709B11CD" w14:textId="77777777" w:rsidTr="0083251E">
        <w:trPr>
          <w:jc w:val="center"/>
        </w:trPr>
        <w:tc>
          <w:tcPr>
            <w:tcW w:w="247" w:type="pct"/>
          </w:tcPr>
          <w:p w14:paraId="45E508E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7E92F7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3C351223" w14:textId="77777777" w:rsidR="00A41832" w:rsidRPr="001A0E59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671ADBF2" w14:textId="5B05A879" w:rsidR="00543F5D" w:rsidRPr="006271B3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08" w:type="pct"/>
          </w:tcPr>
          <w:p w14:paraId="5ABDFBB7" w14:textId="77777777" w:rsidR="00200554" w:rsidRDefault="00200554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İbrahim Halil Bulan</w:t>
            </w:r>
          </w:p>
          <w:p w14:paraId="19146C3A" w14:textId="456E83EE" w:rsidR="00543F5D" w:rsidRPr="006271B3" w:rsidRDefault="00200554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028" w:type="pct"/>
          </w:tcPr>
          <w:p w14:paraId="21F51459" w14:textId="2856000E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854603D" w14:textId="77777777" w:rsidR="00955820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Atatürk İlkeleri ve İnkılap T.II</w:t>
            </w:r>
          </w:p>
          <w:p w14:paraId="47FCBF81" w14:textId="77777777" w:rsidR="00955820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Öğr. Gör. Gökhan BAYRAM</w:t>
            </w:r>
          </w:p>
          <w:p w14:paraId="586F559E" w14:textId="464B8C4F" w:rsidR="00543F5D" w:rsidRPr="00C51066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</w:t>
            </w:r>
          </w:p>
        </w:tc>
        <w:tc>
          <w:tcPr>
            <w:tcW w:w="728" w:type="pct"/>
          </w:tcPr>
          <w:p w14:paraId="42346F35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5DB6F5BD" w14:textId="77777777" w:rsidTr="0083251E">
        <w:trPr>
          <w:trHeight w:val="327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0BA30FC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2BDF1865" w14:textId="77777777" w:rsidR="00A41832" w:rsidRPr="001A0E59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09A1F08F" w14:textId="28B7B3C6" w:rsidR="00543F5D" w:rsidRPr="006271B3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08" w:type="pct"/>
            <w:shd w:val="clear" w:color="auto" w:fill="F2F2F2"/>
          </w:tcPr>
          <w:p w14:paraId="69AC0BC2" w14:textId="77777777" w:rsidR="00C756C7" w:rsidRPr="00413C4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Medeni Hukuk</w:t>
            </w:r>
          </w:p>
          <w:p w14:paraId="084C0312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Doç. Dr. Recep Fedai</w:t>
            </w:r>
          </w:p>
          <w:p w14:paraId="2496638F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9FB3AFB" w14:textId="50E4FC40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1612A247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3E8314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6ED6FF42" w14:textId="77777777" w:rsidTr="0083251E">
        <w:trPr>
          <w:trHeight w:val="82"/>
          <w:jc w:val="center"/>
        </w:trPr>
        <w:tc>
          <w:tcPr>
            <w:tcW w:w="247" w:type="pct"/>
          </w:tcPr>
          <w:p w14:paraId="4EFE2D0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081319F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6747288B" w14:textId="77777777" w:rsidR="001A14C3" w:rsidRDefault="001A14C3" w:rsidP="001A14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oç Dr. Levent Dalyancı</w:t>
            </w:r>
          </w:p>
          <w:p w14:paraId="2A60E7FC" w14:textId="3691EA36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671E8B19" w14:textId="77777777" w:rsidR="00C756C7" w:rsidRPr="00413C43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Medeni Hukuk</w:t>
            </w:r>
          </w:p>
          <w:p w14:paraId="19CB3BD0" w14:textId="77777777" w:rsidR="00C756C7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Doç. Dr. Recep Fedai</w:t>
            </w:r>
          </w:p>
          <w:p w14:paraId="42765B5E" w14:textId="6754AD86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5A8E7EF2" w14:textId="4C9F1688" w:rsidR="00543F5D" w:rsidRPr="006271B3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7A8F4FD" w14:textId="6ED64FC2" w:rsidR="00543F5D" w:rsidRPr="006271B3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17CB570B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6E1532B1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59FA6548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720BBFFE" w14:textId="77777777" w:rsidR="001A14C3" w:rsidRDefault="001A14C3" w:rsidP="001A14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oç Dr. Levent Dalyancı</w:t>
            </w:r>
          </w:p>
          <w:p w14:paraId="5D40DCE9" w14:textId="5286443B" w:rsidR="00543F5D" w:rsidRPr="006271B3" w:rsidRDefault="00543F5D" w:rsidP="004C054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0391C170" w14:textId="352BE8AD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9B68ADB" w14:textId="1E8A9699" w:rsidR="00543F5D" w:rsidRPr="006271B3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AF9AAA2" w14:textId="75819272" w:rsidR="00543F5D" w:rsidRPr="006271B3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1713CFB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221EAD20" w14:textId="77777777" w:rsidTr="0083251E">
        <w:trPr>
          <w:jc w:val="center"/>
        </w:trPr>
        <w:tc>
          <w:tcPr>
            <w:tcW w:w="247" w:type="pct"/>
          </w:tcPr>
          <w:p w14:paraId="3E469082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422ADC2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14ACE85A" w14:textId="77777777" w:rsidR="001A14C3" w:rsidRDefault="001A14C3" w:rsidP="001A14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oç Dr. Levent Dalyancı</w:t>
            </w:r>
          </w:p>
          <w:p w14:paraId="64887F61" w14:textId="7ABFB119" w:rsidR="00543F5D" w:rsidRPr="006271B3" w:rsidRDefault="00543F5D" w:rsidP="004C054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3C5F51E7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Yabancı Dil (İngilizce) II</w:t>
            </w:r>
          </w:p>
          <w:p w14:paraId="2FD5D1A7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Pelin Albayrak</w:t>
            </w:r>
          </w:p>
          <w:p w14:paraId="638B92E3" w14:textId="38D8B921" w:rsidR="00543F5D" w:rsidRPr="006271B3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</w:t>
            </w:r>
          </w:p>
        </w:tc>
        <w:tc>
          <w:tcPr>
            <w:tcW w:w="1028" w:type="pct"/>
          </w:tcPr>
          <w:p w14:paraId="7C8F08D2" w14:textId="29D656DB" w:rsidR="00543F5D" w:rsidRPr="006271B3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165251E2" w14:textId="06DC2431" w:rsidR="00543F5D" w:rsidRPr="006271B3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6F1C0CA9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543F5D" w:rsidRPr="006271B3" w14:paraId="2E31F628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10A97A5B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491B3EE7" w14:textId="26FA0CBC" w:rsidR="00543F5D" w:rsidRPr="006271B3" w:rsidRDefault="00543F5D" w:rsidP="004C054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4C079810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Yabancı Dil (İngilizce) II</w:t>
            </w:r>
          </w:p>
          <w:p w14:paraId="5A616F55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Pelin Albayrak</w:t>
            </w:r>
          </w:p>
          <w:p w14:paraId="354901CE" w14:textId="66F901B1" w:rsidR="00543F5D" w:rsidRPr="006271B3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</w:t>
            </w:r>
          </w:p>
        </w:tc>
        <w:tc>
          <w:tcPr>
            <w:tcW w:w="1028" w:type="pct"/>
            <w:shd w:val="clear" w:color="auto" w:fill="F2F2F2"/>
          </w:tcPr>
          <w:p w14:paraId="4CD7062A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70145A4A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57D8AB56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4E2CD8DA" w14:textId="77777777" w:rsidTr="00670C2A">
        <w:trPr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6ED8CC4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1FAB2F87" w14:textId="77777777" w:rsidR="00F74CFF" w:rsidRPr="001A0E59" w:rsidRDefault="00F74CFF" w:rsidP="00F74CF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Siyaset Bilimi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0E22F694" w14:textId="2B69AABF" w:rsidR="002C6BD4" w:rsidRPr="006271B3" w:rsidRDefault="00F74CFF" w:rsidP="00F74C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0CCF8514" w14:textId="77777777" w:rsidR="00982D64" w:rsidRDefault="00982D64" w:rsidP="00982D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İbrahim Halil Bulan</w:t>
            </w:r>
          </w:p>
          <w:p w14:paraId="6E5A3340" w14:textId="4B5155FE" w:rsidR="002C6BD4" w:rsidRPr="006271B3" w:rsidRDefault="00982D64" w:rsidP="00982D6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auto"/>
          </w:tcPr>
          <w:p w14:paraId="156D13E4" w14:textId="77777777" w:rsidR="002C6BD4" w:rsidRPr="006271B3" w:rsidRDefault="002C6BD4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77C6871B" w14:textId="6D4163AB" w:rsidR="002C6BD4" w:rsidRPr="006271B3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auto"/>
          </w:tcPr>
          <w:p w14:paraId="163A1B0F" w14:textId="77777777" w:rsidR="002C6BD4" w:rsidRPr="006271B3" w:rsidRDefault="002C6BD4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55C726E0" w14:textId="77777777" w:rsidTr="00670C2A">
        <w:trPr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3225B7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4AEA4EE2" w14:textId="77777777" w:rsidR="00F74CFF" w:rsidRPr="001A0E59" w:rsidRDefault="00F74CFF" w:rsidP="00F74CF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Siyaset Bilimi I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381D0B47" w14:textId="0F589476" w:rsidR="002C6BD4" w:rsidRPr="006271B3" w:rsidRDefault="00F74CFF" w:rsidP="00F74C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43440360" w14:textId="77777777" w:rsidR="00982D64" w:rsidRDefault="00982D64" w:rsidP="00982D6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Dili I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İbrahim Halil Bulan</w:t>
            </w:r>
          </w:p>
          <w:p w14:paraId="4D466B19" w14:textId="147FA8B0" w:rsidR="002C6BD4" w:rsidRPr="006271B3" w:rsidRDefault="00982D64" w:rsidP="00982D6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218782CA" w14:textId="77777777" w:rsidR="002C6BD4" w:rsidRPr="006271B3" w:rsidRDefault="002C6BD4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7B0EB51" w14:textId="29988229" w:rsidR="002C6BD4" w:rsidRPr="006271B3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1940609D" w14:textId="77777777" w:rsidR="002C6BD4" w:rsidRPr="006271B3" w:rsidRDefault="002C6BD4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2711D532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17DA54B1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6F4A2370" w14:textId="77777777" w:rsidR="00A41832" w:rsidRPr="001A0E59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2DEFC99E" w14:textId="2E8E0094" w:rsidR="002C6BD4" w:rsidRPr="006271B3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 w:rsidR="00C8555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8555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8555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63167888" w14:textId="71ED3792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701AD3D8" w14:textId="77777777" w:rsidR="002C6BD4" w:rsidRPr="006271B3" w:rsidRDefault="002C6BD4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03DE886" w14:textId="5AC624BA" w:rsidR="002C6BD4" w:rsidRPr="006271B3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1E25095" w14:textId="77777777" w:rsidR="006548A7" w:rsidRPr="002A6040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423A5F50" w14:textId="4A144654" w:rsidR="006548A7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720E3B9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7112C14B" w14:textId="77777777" w:rsidTr="0083251E">
        <w:trPr>
          <w:jc w:val="center"/>
        </w:trPr>
        <w:tc>
          <w:tcPr>
            <w:tcW w:w="247" w:type="pct"/>
          </w:tcPr>
          <w:p w14:paraId="722CAD0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36F641B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0854B7EF" w14:textId="77777777" w:rsidR="00A41832" w:rsidRPr="001A0E59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2EFCC662" w14:textId="5FFDDF76" w:rsidR="002C6BD4" w:rsidRPr="006271B3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 w:rsidR="00C8555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8555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8555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31ADCD28" w14:textId="743D8231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 xml:space="preserve">Yabancı Dil (İngilizce) II </w:t>
            </w:r>
          </w:p>
          <w:p w14:paraId="73A43BDD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Pelin Albayrak</w:t>
            </w:r>
          </w:p>
          <w:p w14:paraId="280326EA" w14:textId="204D72FB" w:rsidR="002C6BD4" w:rsidRPr="006271B3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 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764FF51F" w14:textId="77777777" w:rsidR="00F33E8C" w:rsidRPr="00890C78" w:rsidRDefault="00F33E8C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Siyasal Düşünceler</w:t>
            </w:r>
          </w:p>
          <w:p w14:paraId="747BA989" w14:textId="77777777" w:rsidR="00F33E8C" w:rsidRDefault="00F33E8C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Tarih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Üyesi Olkan Senem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472019D6" w14:textId="204F87C0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595DAA83" w14:textId="3D311DC3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B5E81FE" w14:textId="77777777" w:rsidR="00F1081D" w:rsidRPr="002A6040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73ADF305" w14:textId="77777777" w:rsidR="00F1081D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796349C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2151A6F7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26F7F02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5404D255" w14:textId="77777777" w:rsidR="00A41832" w:rsidRPr="001A0E59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90B59">
              <w:rPr>
                <w:rFonts w:ascii="Times New Roman" w:hAnsi="Times New Roman"/>
                <w:sz w:val="14"/>
                <w:szCs w:val="14"/>
              </w:rPr>
              <w:t>Anayasa Hukuku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77770837" w14:textId="670F6C5F" w:rsidR="002C6BD4" w:rsidRPr="006271B3" w:rsidRDefault="00A41832" w:rsidP="00A418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 w:rsidR="00C8555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8555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8555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698FCD1D" w14:textId="75B9B432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 xml:space="preserve">Yabancı Dil (İngilizce) II </w:t>
            </w:r>
          </w:p>
          <w:p w14:paraId="4CBCC5E6" w14:textId="77777777" w:rsidR="00175A03" w:rsidRPr="00C51066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Pelin Albayrak</w:t>
            </w:r>
          </w:p>
          <w:p w14:paraId="179377B7" w14:textId="0CA1B2EE" w:rsidR="002C6BD4" w:rsidRPr="006271B3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 (İÖ</w:t>
            </w:r>
            <w:r w:rsidRPr="00C51066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01CACBB9" w14:textId="77777777" w:rsidR="00F91F12" w:rsidRPr="00890C78" w:rsidRDefault="00F91F12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Siyasal Düşünceler</w:t>
            </w:r>
          </w:p>
          <w:p w14:paraId="5BF63B57" w14:textId="77777777" w:rsidR="00F91F12" w:rsidRDefault="00F91F12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90C78">
              <w:rPr>
                <w:rFonts w:ascii="Times New Roman" w:hAnsi="Times New Roman"/>
                <w:sz w:val="14"/>
                <w:szCs w:val="14"/>
              </w:rPr>
              <w:t>Tarih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Üyesi Olkan Senem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1455CC88" w14:textId="4295A1C0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52F1CB9" w14:textId="0479C6F0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350E97F" w14:textId="77777777" w:rsidR="00F1081D" w:rsidRPr="002A6040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Genel Muhasebe II</w:t>
            </w:r>
          </w:p>
          <w:p w14:paraId="021A8F86" w14:textId="77777777" w:rsidR="00F1081D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2A6040"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B6DE0B0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449AC6DB" w14:textId="77777777" w:rsidTr="0083251E">
        <w:trPr>
          <w:jc w:val="center"/>
        </w:trPr>
        <w:tc>
          <w:tcPr>
            <w:tcW w:w="247" w:type="pct"/>
          </w:tcPr>
          <w:p w14:paraId="547F2234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2C5001E1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6A2C4075" w14:textId="22AA9249" w:rsidR="001A14C3" w:rsidRDefault="001A14C3" w:rsidP="001A14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oç Dr. Levent Dalyancı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063D803" w14:textId="65AAB658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EAF7A62" w14:textId="77777777" w:rsidR="00B02808" w:rsidRPr="00413C43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Medeni Hukuk</w:t>
            </w:r>
          </w:p>
          <w:p w14:paraId="1CF6CA36" w14:textId="6CD39E4A" w:rsidR="00B02808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Doç. Dr. Recep Fedai</w:t>
            </w:r>
            <w:r w:rsidR="00046FC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046FC9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046FC9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420D30D0" w14:textId="5E00FF72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F16727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B32A722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00997D1A" w14:textId="77777777" w:rsidR="00085157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1142A403" w14:textId="1B610A2A" w:rsidR="002C6BD4" w:rsidRPr="006271B3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Aslanboğa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2C6BD4" w:rsidRPr="006271B3" w14:paraId="14E6FD3E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1B58EBCB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07286818" w14:textId="0A94CB96" w:rsidR="001A14C3" w:rsidRDefault="001A14C3" w:rsidP="001A14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oç Dr. Levent Dalyancı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04674217" w14:textId="61223538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602BE2B" w14:textId="77777777" w:rsidR="00B02808" w:rsidRPr="00413C43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Medeni Hukuk</w:t>
            </w:r>
          </w:p>
          <w:p w14:paraId="62C7F3B3" w14:textId="11CBD793" w:rsidR="002C6BD4" w:rsidRPr="00046FC9" w:rsidRDefault="00B02808" w:rsidP="00046FC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413C43">
              <w:rPr>
                <w:rFonts w:ascii="Times New Roman" w:hAnsi="Times New Roman"/>
                <w:sz w:val="14"/>
                <w:szCs w:val="14"/>
              </w:rPr>
              <w:t>Doç. Dr. Recep Fedai</w:t>
            </w:r>
            <w:r w:rsidR="00046FC9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046FC9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046FC9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160BA3AD" w14:textId="64ACA8C3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792EB0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4CFBE2E" w14:textId="77777777" w:rsidR="00085157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5EF5C081" w14:textId="60BFD6A5" w:rsidR="002C6BD4" w:rsidRPr="006271B3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Aslanboğa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2C6BD4" w:rsidRPr="006271B3" w14:paraId="1DE906DD" w14:textId="77777777" w:rsidTr="0083251E">
        <w:trPr>
          <w:trHeight w:val="60"/>
          <w:jc w:val="center"/>
        </w:trPr>
        <w:tc>
          <w:tcPr>
            <w:tcW w:w="247" w:type="pct"/>
          </w:tcPr>
          <w:p w14:paraId="7C8DE7F8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6B091AFD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5BD5F9A4" w14:textId="4D037BA5" w:rsidR="001A14C3" w:rsidRDefault="001A14C3" w:rsidP="001A14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96540">
              <w:rPr>
                <w:rFonts w:ascii="Times New Roman" w:hAnsi="Times New Roman"/>
                <w:sz w:val="14"/>
                <w:szCs w:val="14"/>
              </w:rPr>
              <w:t>Makro İktisa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oç Dr. Levent Dalyancı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75D4C8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6E5980D3" w14:textId="434CCBCA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C97FDF0" w14:textId="4ED32F22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1DF5E1E4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3A9A57C6" w14:textId="77777777" w:rsidR="00085157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II</w:t>
            </w:r>
          </w:p>
          <w:p w14:paraId="29BB9FAA" w14:textId="4E262CFB" w:rsidR="002C6BD4" w:rsidRPr="006271B3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Aslanboğa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2C6BD4" w:rsidRPr="006271B3" w14:paraId="0F04ED17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4AEA62F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1CE36A0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6AC651A" w14:textId="43202589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7A5617BA" w14:textId="16C41394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3D9251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5218731C" w14:textId="3A89C62C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0688F040" w14:textId="77777777" w:rsidTr="0083251E">
        <w:trPr>
          <w:jc w:val="center"/>
        </w:trPr>
        <w:tc>
          <w:tcPr>
            <w:tcW w:w="247" w:type="pct"/>
          </w:tcPr>
          <w:p w14:paraId="4B083EC2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165C632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7155B938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0AF8D90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9D6764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63852929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12ABADFD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4E757F5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0CA43B3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380E02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2235DC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1D27F6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36F5F65" w14:textId="77777777" w:rsidR="002C6BD4" w:rsidRPr="006271B3" w:rsidRDefault="002C6BD4" w:rsidP="002C6BD4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1E4716CC" w:rsidR="004D7519" w:rsidRPr="006271B3" w:rsidRDefault="004D7519" w:rsidP="006D51B3">
      <w:pPr>
        <w:rPr>
          <w:rFonts w:ascii="Times New Roman" w:hAnsi="Times New Roman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0075C7E8" w14:textId="77777777" w:rsidTr="00A8120D">
        <w:trPr>
          <w:jc w:val="center"/>
        </w:trPr>
        <w:tc>
          <w:tcPr>
            <w:tcW w:w="247" w:type="pct"/>
          </w:tcPr>
          <w:p w14:paraId="7CA66ABC" w14:textId="77777777" w:rsidR="004D7519" w:rsidRPr="006271B3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lastRenderedPageBreak/>
              <w:t>2</w:t>
            </w:r>
            <w:r w:rsidR="004D7519"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.SINIF</w:t>
            </w:r>
          </w:p>
        </w:tc>
        <w:tc>
          <w:tcPr>
            <w:tcW w:w="945" w:type="pct"/>
          </w:tcPr>
          <w:p w14:paraId="1759A0DD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47D0DC8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2C86A725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9" w:type="pct"/>
          </w:tcPr>
          <w:p w14:paraId="22B4783F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6271B3" w14:paraId="41F28CDF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4182B98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4F14CE0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31DC1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4FD5DCA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A7F2C1D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BCC43E1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4654E56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2D2DE99A" w14:textId="77777777" w:rsidTr="00A8120D">
        <w:trPr>
          <w:jc w:val="center"/>
        </w:trPr>
        <w:tc>
          <w:tcPr>
            <w:tcW w:w="247" w:type="pct"/>
          </w:tcPr>
          <w:p w14:paraId="11130DAC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23003DFA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1A927837" w14:textId="78608AB8" w:rsidR="00EB674E" w:rsidRPr="006271B3" w:rsidRDefault="00EB674E" w:rsidP="0005784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</w:p>
        </w:tc>
        <w:tc>
          <w:tcPr>
            <w:tcW w:w="1008" w:type="pct"/>
          </w:tcPr>
          <w:p w14:paraId="7EF3215B" w14:textId="77777777" w:rsidR="00871B37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15E435FF" w14:textId="1E7B66B1" w:rsidR="009B6D64" w:rsidRPr="006271B3" w:rsidRDefault="009B6D64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16C4F695" w14:textId="77777777" w:rsidR="00136975" w:rsidRPr="00E11BD7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Kentleşme Politikası</w:t>
            </w:r>
          </w:p>
          <w:p w14:paraId="1D346A1A" w14:textId="77777777" w:rsidR="00136975" w:rsidRPr="00E11BD7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Dr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E11BD7">
              <w:rPr>
                <w:rFonts w:ascii="Times New Roman" w:hAnsi="Times New Roman"/>
                <w:sz w:val="14"/>
                <w:szCs w:val="14"/>
              </w:rPr>
              <w:t>Öğr.Üyesi Şermin</w:t>
            </w:r>
          </w:p>
          <w:p w14:paraId="6EF838F9" w14:textId="7ED73538" w:rsidR="0005784D" w:rsidRPr="006271B3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ATAK ÇOBANOĞLU</w:t>
            </w:r>
          </w:p>
        </w:tc>
        <w:tc>
          <w:tcPr>
            <w:tcW w:w="1044" w:type="pct"/>
          </w:tcPr>
          <w:p w14:paraId="4300392E" w14:textId="1711AEBF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3F9C6FB9" w14:textId="77777777" w:rsidR="00871B37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Kamu Yönetimi II</w:t>
            </w:r>
          </w:p>
          <w:p w14:paraId="6F76E96A" w14:textId="77777777" w:rsidR="00871B37" w:rsidRPr="00A329A9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3FE58636" w14:textId="77777777" w:rsidR="00871B37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  <w:p w14:paraId="7A9E7CFD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4E7F5B76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7E521EE6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6DE8028F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78B7266D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  <w:p w14:paraId="5BA95459" w14:textId="254A14D1" w:rsidR="00EB674E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</w:t>
            </w:r>
          </w:p>
        </w:tc>
        <w:tc>
          <w:tcPr>
            <w:tcW w:w="1008" w:type="pct"/>
            <w:shd w:val="clear" w:color="auto" w:fill="F2F2F2"/>
          </w:tcPr>
          <w:p w14:paraId="0405FEF4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7D3AD2D3" w14:textId="33CEC57F" w:rsidR="009B6D64" w:rsidRPr="006271B3" w:rsidRDefault="009B6D6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391F941" w14:textId="77777777" w:rsidR="00136975" w:rsidRPr="00E11BD7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Kentleşme Politikası</w:t>
            </w:r>
          </w:p>
          <w:p w14:paraId="3213F1C7" w14:textId="77777777" w:rsidR="00136975" w:rsidRPr="00E11BD7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Dr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E11BD7">
              <w:rPr>
                <w:rFonts w:ascii="Times New Roman" w:hAnsi="Times New Roman"/>
                <w:sz w:val="14"/>
                <w:szCs w:val="14"/>
              </w:rPr>
              <w:t>Öğr.Üyesi Şermin</w:t>
            </w:r>
          </w:p>
          <w:p w14:paraId="54B6F3CB" w14:textId="422F3DDA" w:rsidR="0005784D" w:rsidRPr="006271B3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ATAK ÇOBANOĞLU</w:t>
            </w:r>
          </w:p>
        </w:tc>
        <w:tc>
          <w:tcPr>
            <w:tcW w:w="1044" w:type="pct"/>
            <w:shd w:val="clear" w:color="auto" w:fill="F2F2F2"/>
          </w:tcPr>
          <w:p w14:paraId="63F8075F" w14:textId="1A8E771C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261DC460" w14:textId="77777777" w:rsidR="00D633FF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Kamu Yönetimi II</w:t>
            </w:r>
          </w:p>
          <w:p w14:paraId="5F034B53" w14:textId="77777777" w:rsidR="00D633FF" w:rsidRPr="00A329A9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3D3FAA91" w14:textId="4185569C" w:rsidR="0005784D" w:rsidRPr="00D633FF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05784D" w:rsidRPr="006271B3" w14:paraId="4EDE0714" w14:textId="77777777" w:rsidTr="00A8120D">
        <w:trPr>
          <w:jc w:val="center"/>
        </w:trPr>
        <w:tc>
          <w:tcPr>
            <w:tcW w:w="247" w:type="pct"/>
          </w:tcPr>
          <w:p w14:paraId="06E48F18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09523B4D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260D5B16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08DD3D09" w14:textId="6AC76B8D" w:rsidR="00EB674E" w:rsidRPr="00863E62" w:rsidRDefault="00907FA4" w:rsidP="00863E6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</w:tc>
        <w:tc>
          <w:tcPr>
            <w:tcW w:w="1008" w:type="pct"/>
          </w:tcPr>
          <w:p w14:paraId="7BF4D0A7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561F9728" w14:textId="79F59093" w:rsidR="009B6D64" w:rsidRPr="006271B3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028" w:type="pct"/>
          </w:tcPr>
          <w:p w14:paraId="14F6CC19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06CD575F" w14:textId="667C3B9F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0EA3292" w14:textId="77777777" w:rsidR="0005784D" w:rsidRPr="00D73A39" w:rsidRDefault="00D73A39" w:rsidP="002C718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I</w:t>
            </w:r>
          </w:p>
          <w:p w14:paraId="0E9D9807" w14:textId="098C9ABE" w:rsidR="00D73A39" w:rsidRPr="006271B3" w:rsidRDefault="00D73A39" w:rsidP="002C718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</w:p>
        </w:tc>
      </w:tr>
      <w:tr w:rsidR="0005784D" w:rsidRPr="006271B3" w14:paraId="7D1371DD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5C3C1DD2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54071277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2E5C37DF" w14:textId="77777777" w:rsidR="00907FA4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  <w:p w14:paraId="32E82FC8" w14:textId="22D83B48" w:rsidR="00EB674E" w:rsidRPr="00C51066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</w:t>
            </w:r>
          </w:p>
        </w:tc>
        <w:tc>
          <w:tcPr>
            <w:tcW w:w="1008" w:type="pct"/>
            <w:shd w:val="clear" w:color="auto" w:fill="F2F2F2"/>
          </w:tcPr>
          <w:p w14:paraId="718C0942" w14:textId="0CF28860" w:rsidR="0005784D" w:rsidRDefault="00652DB7" w:rsidP="00B051C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 Hukuku</w:t>
            </w:r>
            <w:r w:rsidR="00B051C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B051CF"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08924032" w14:textId="77777777" w:rsidR="00652DB7" w:rsidRDefault="00652DB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Yusuf Yiğit</w:t>
            </w:r>
          </w:p>
          <w:p w14:paraId="107DED5E" w14:textId="22ABCC71" w:rsidR="00652DB7" w:rsidRPr="00652DB7" w:rsidRDefault="00652DB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4A07DD3B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CB1A20" w14:textId="4708236B" w:rsidR="009B6D64" w:rsidRPr="006271B3" w:rsidRDefault="009B6D64" w:rsidP="0005784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0AA75EF1" w14:textId="77777777" w:rsidR="00D73A39" w:rsidRPr="00D73A39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I</w:t>
            </w:r>
          </w:p>
          <w:p w14:paraId="03B620C2" w14:textId="51F2032B" w:rsidR="0005784D" w:rsidRPr="006271B3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</w:p>
        </w:tc>
      </w:tr>
      <w:tr w:rsidR="0005784D" w:rsidRPr="006271B3" w14:paraId="0518F75F" w14:textId="77777777" w:rsidTr="00A8120D">
        <w:trPr>
          <w:jc w:val="center"/>
        </w:trPr>
        <w:tc>
          <w:tcPr>
            <w:tcW w:w="247" w:type="pct"/>
          </w:tcPr>
          <w:p w14:paraId="6E041EBF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2F1C8225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098EDD57" w14:textId="77777777" w:rsidR="00EB674E" w:rsidRPr="00B50801" w:rsidRDefault="00B50801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Ticaret Hukuku</w:t>
            </w:r>
          </w:p>
          <w:p w14:paraId="0922BD35" w14:textId="7482A1C4" w:rsidR="00B50801" w:rsidRPr="006271B3" w:rsidRDefault="00B50801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</w:p>
        </w:tc>
        <w:tc>
          <w:tcPr>
            <w:tcW w:w="1008" w:type="pct"/>
          </w:tcPr>
          <w:p w14:paraId="2B4BAB43" w14:textId="77777777" w:rsidR="00863E62" w:rsidRDefault="00863E62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İş Hukuku </w:t>
            </w:r>
            <w:r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10F5EBE1" w14:textId="77777777" w:rsidR="00863E62" w:rsidRDefault="00863E62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Yusuf Yiğit</w:t>
            </w:r>
          </w:p>
          <w:p w14:paraId="58457FCB" w14:textId="151D5DFF" w:rsidR="009B6D64" w:rsidRPr="006271B3" w:rsidRDefault="009B6D64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7D44697B" w14:textId="07652107" w:rsidR="0005784D" w:rsidRPr="006271B3" w:rsidRDefault="0005784D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52F85F7C" w14:textId="1E43A5DA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D73F8B5" w14:textId="29D6CE3E" w:rsidR="0005784D" w:rsidRPr="006271B3" w:rsidRDefault="0005784D" w:rsidP="001C02C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096F2B18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2CA3CF7D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0507813D" w14:textId="77777777" w:rsidR="00B50801" w:rsidRPr="00B50801" w:rsidRDefault="00B50801" w:rsidP="00B5080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Ticaret Hukuku</w:t>
            </w:r>
          </w:p>
          <w:p w14:paraId="072A8A08" w14:textId="0BF5C44D" w:rsidR="00EB674E" w:rsidRPr="006271B3" w:rsidRDefault="00B50801" w:rsidP="00B5080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</w:p>
        </w:tc>
        <w:tc>
          <w:tcPr>
            <w:tcW w:w="1008" w:type="pct"/>
            <w:shd w:val="clear" w:color="auto" w:fill="F2F2F2"/>
          </w:tcPr>
          <w:p w14:paraId="0B19F0B1" w14:textId="77777777" w:rsidR="009B6D64" w:rsidRPr="009D5490" w:rsidRDefault="009D5490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Siyasi Tarih</w:t>
            </w:r>
          </w:p>
          <w:p w14:paraId="007CE7C8" w14:textId="582090E5" w:rsidR="009D5490" w:rsidRPr="006271B3" w:rsidRDefault="009D5490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28" w:type="pct"/>
            <w:shd w:val="clear" w:color="auto" w:fill="F2F2F2"/>
          </w:tcPr>
          <w:p w14:paraId="01F93711" w14:textId="77777777" w:rsidR="001132F1" w:rsidRPr="00597FA7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İnsan Kaynakları</w:t>
            </w:r>
          </w:p>
          <w:p w14:paraId="50C239C0" w14:textId="56B19925" w:rsidR="001132F1" w:rsidRPr="00597FA7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Yönetimi</w:t>
            </w:r>
            <w:r w:rsidR="00F87FB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F87FBF"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52D49D80" w14:textId="462E6BE5" w:rsidR="0005784D" w:rsidRPr="006271B3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</w:tc>
        <w:tc>
          <w:tcPr>
            <w:tcW w:w="1044" w:type="pct"/>
            <w:shd w:val="clear" w:color="auto" w:fill="F2F2F2"/>
          </w:tcPr>
          <w:p w14:paraId="5C1284BD" w14:textId="243E57D7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4D7B2CB6" w14:textId="05F6F4F0" w:rsidR="0005784D" w:rsidRPr="006271B3" w:rsidRDefault="0005784D" w:rsidP="001C02C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498A639C" w14:textId="77777777" w:rsidTr="00A8120D">
        <w:trPr>
          <w:trHeight w:val="82"/>
          <w:jc w:val="center"/>
        </w:trPr>
        <w:tc>
          <w:tcPr>
            <w:tcW w:w="247" w:type="pct"/>
          </w:tcPr>
          <w:p w14:paraId="08D4FD8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6E0FEF26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74567857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3EAB2DD7" w14:textId="77777777" w:rsidR="009D5490" w:rsidRPr="009D5490" w:rsidRDefault="009D5490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Siyasi Tarih</w:t>
            </w:r>
          </w:p>
          <w:p w14:paraId="3453A568" w14:textId="480A6DB7" w:rsidR="0005784D" w:rsidRPr="006271B3" w:rsidRDefault="009D5490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28" w:type="pct"/>
          </w:tcPr>
          <w:p w14:paraId="4DB0B740" w14:textId="77777777" w:rsidR="001132F1" w:rsidRPr="00597FA7" w:rsidRDefault="00597FA7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271B3">
              <w:rPr>
                <w:rFonts w:ascii="Times New Roman" w:hAnsi="Times New Roman"/>
                <w:sz w:val="10"/>
                <w:szCs w:val="14"/>
              </w:rPr>
              <w:t xml:space="preserve"> </w:t>
            </w:r>
            <w:r w:rsidR="001132F1" w:rsidRPr="00597FA7">
              <w:rPr>
                <w:rFonts w:ascii="Times New Roman" w:hAnsi="Times New Roman"/>
                <w:sz w:val="14"/>
                <w:szCs w:val="14"/>
              </w:rPr>
              <w:t>İnsan Kaynakları</w:t>
            </w:r>
          </w:p>
          <w:p w14:paraId="0F72E473" w14:textId="06633D35" w:rsidR="001132F1" w:rsidRPr="00597FA7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Yönetimi</w:t>
            </w:r>
            <w:r w:rsidR="00F87FBF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F87FBF"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07FD4DBE" w14:textId="45B2CD38" w:rsidR="0005784D" w:rsidRPr="006271B3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97FA7"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</w:tc>
        <w:tc>
          <w:tcPr>
            <w:tcW w:w="1044" w:type="pct"/>
          </w:tcPr>
          <w:p w14:paraId="1B9C2607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06B9044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7AE939FA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1C4B4FC9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104080DA" w14:textId="3AAA48C2" w:rsidR="0005784D" w:rsidRPr="006271B3" w:rsidRDefault="0005784D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59BF2D4" w14:textId="1E5C1CEC" w:rsidR="0005784D" w:rsidRPr="006271B3" w:rsidRDefault="0005784D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EECA282" w14:textId="19A4CCD5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17233B82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01217098" w14:textId="1DD36B7B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2D3AE304" w14:textId="77777777" w:rsidTr="00A8120D">
        <w:trPr>
          <w:jc w:val="center"/>
        </w:trPr>
        <w:tc>
          <w:tcPr>
            <w:tcW w:w="247" w:type="pct"/>
          </w:tcPr>
          <w:p w14:paraId="606225F4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056E9D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1156B687" w14:textId="51DCE4C1" w:rsidR="0005784D" w:rsidRPr="006271B3" w:rsidRDefault="0005784D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46A51A75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70D81F7" w14:textId="6F5A3ACA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1C3FA7EA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649EDF7" w14:textId="52CF220D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5784D" w:rsidRPr="006271B3" w14:paraId="36CF5D7E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444DFA0B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E7E5787" w14:textId="22409516" w:rsidR="0005784D" w:rsidRPr="006271B3" w:rsidRDefault="0005784D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4FF0C696" w14:textId="77777777" w:rsidR="009B6D64" w:rsidRPr="006271B3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62FF3BBC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4A393E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426EFC3C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75735A83" w14:textId="77777777" w:rsidTr="00A8120D">
        <w:trPr>
          <w:jc w:val="center"/>
        </w:trPr>
        <w:tc>
          <w:tcPr>
            <w:tcW w:w="247" w:type="pct"/>
          </w:tcPr>
          <w:p w14:paraId="4C42807E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2E4833D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</w:tcPr>
          <w:p w14:paraId="31B60B8D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2FE5E83B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  <w:p w14:paraId="22F8D529" w14:textId="220AE844" w:rsidR="008C3A8B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 (İÖ</w:t>
            </w:r>
            <w:r w:rsidRPr="00C51066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6D7AA437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3F163F84" w14:textId="6DB35F67" w:rsidR="008C3A8B" w:rsidRPr="006271B3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538F7894" w14:textId="282FBE72" w:rsidR="008C3A8B" w:rsidRPr="006271B3" w:rsidRDefault="008C3A8B" w:rsidP="00597FA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211A68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D116D9C" w14:textId="77777777" w:rsidR="00242F2B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Kamu Yönetimi II</w:t>
            </w:r>
          </w:p>
          <w:p w14:paraId="40A6BED5" w14:textId="77777777" w:rsidR="00242F2B" w:rsidRPr="00A329A9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57F3BDF4" w14:textId="26DC697B" w:rsidR="00242F2B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3A2D431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57D9DEFA" w14:textId="77777777" w:rsidTr="00A8120D">
        <w:trPr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529C5F3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177D4176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3B450DA8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  <w:p w14:paraId="53FC96E4" w14:textId="6329ABF0" w:rsidR="008C3A8B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 (İÖ</w:t>
            </w:r>
            <w:r w:rsidRPr="00C51066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026E1F4F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1C359C98" w14:textId="587DF65C" w:rsidR="008C3A8B" w:rsidRPr="006271B3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FC53F0C" w14:textId="4AA9EAFD" w:rsidR="008C3A8B" w:rsidRPr="006271B3" w:rsidRDefault="008C3A8B" w:rsidP="00597FA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5D10824E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 w:themeFill="background1" w:themeFillShade="F2"/>
          </w:tcPr>
          <w:p w14:paraId="3CCB2BE8" w14:textId="77777777" w:rsidR="00242F2B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Kamu Yönetimi II</w:t>
            </w:r>
          </w:p>
          <w:p w14:paraId="59603D32" w14:textId="77777777" w:rsidR="00242F2B" w:rsidRPr="00A329A9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5C187FCE" w14:textId="03A94A22" w:rsidR="00242F2B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D63C71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7C500788" w14:textId="77777777" w:rsidTr="00A8120D">
        <w:trPr>
          <w:jc w:val="center"/>
        </w:trPr>
        <w:tc>
          <w:tcPr>
            <w:tcW w:w="247" w:type="pct"/>
          </w:tcPr>
          <w:p w14:paraId="5C4BEEF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681A706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</w:tcPr>
          <w:p w14:paraId="50B60215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Kamu Maliyesi</w:t>
            </w: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br/>
              <w:t>Prof.Dr.Erhan</w:t>
            </w:r>
          </w:p>
          <w:p w14:paraId="717ACF0B" w14:textId="77777777" w:rsidR="00440DE2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4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GÜMÜŞ</w:t>
            </w:r>
          </w:p>
          <w:p w14:paraId="595661D3" w14:textId="0F65DD06" w:rsidR="008C3A8B" w:rsidRPr="00C51066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C51066">
              <w:rPr>
                <w:rFonts w:ascii="Times New Roman" w:hAnsi="Times New Roman"/>
                <w:bCs/>
                <w:sz w:val="14"/>
                <w:szCs w:val="14"/>
              </w:rPr>
              <w:t>Online (İÖ</w:t>
            </w:r>
            <w:r w:rsidRPr="00C51066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0E7C1C2D" w14:textId="77777777" w:rsidR="00117394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64C62">
              <w:rPr>
                <w:rFonts w:ascii="Times New Roman" w:hAnsi="Times New Roman"/>
                <w:sz w:val="14"/>
                <w:szCs w:val="14"/>
              </w:rPr>
              <w:t>İdari Yargı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Prof. Dr. Huseyin Erkul</w:t>
            </w:r>
          </w:p>
          <w:p w14:paraId="618006AA" w14:textId="090A39A9" w:rsidR="008C3A8B" w:rsidRPr="006271B3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078C801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341B1ED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A2B52B5" w14:textId="77777777" w:rsidR="00D73A39" w:rsidRPr="00D73A39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I</w:t>
            </w:r>
          </w:p>
          <w:p w14:paraId="0F7AFD31" w14:textId="7986FE67" w:rsidR="008C3A8B" w:rsidRPr="006271B3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8C3A8B" w:rsidRPr="006271B3" w14:paraId="422D00DA" w14:textId="77777777" w:rsidTr="00A8120D">
        <w:trPr>
          <w:jc w:val="center"/>
        </w:trPr>
        <w:tc>
          <w:tcPr>
            <w:tcW w:w="247" w:type="pct"/>
          </w:tcPr>
          <w:p w14:paraId="253DD83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509D119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6BFCB9E4" w14:textId="68C55CA8" w:rsidR="008C3A8B" w:rsidRPr="006271B3" w:rsidRDefault="008C3A8B" w:rsidP="00B50801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E83FC73" w14:textId="246A7823" w:rsidR="008C3A8B" w:rsidRPr="006271B3" w:rsidRDefault="008C3A8B" w:rsidP="00B4548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54A0C37" w14:textId="77777777" w:rsidR="00971046" w:rsidRPr="00E11BD7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Kentleşme Politikası</w:t>
            </w:r>
          </w:p>
          <w:p w14:paraId="64C3831A" w14:textId="77777777" w:rsidR="00971046" w:rsidRPr="00E11BD7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Dr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E11BD7">
              <w:rPr>
                <w:rFonts w:ascii="Times New Roman" w:hAnsi="Times New Roman"/>
                <w:sz w:val="14"/>
                <w:szCs w:val="14"/>
              </w:rPr>
              <w:t>Öğr.Üyesi Şermin</w:t>
            </w:r>
          </w:p>
          <w:p w14:paraId="167E2057" w14:textId="3B897694" w:rsidR="008C3A8B" w:rsidRPr="006271B3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ATAK 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</w:tcPr>
          <w:p w14:paraId="0BDB0F97" w14:textId="743D133B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A07941B" w14:textId="77777777" w:rsidR="00D73A39" w:rsidRPr="00D73A39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I</w:t>
            </w:r>
          </w:p>
          <w:p w14:paraId="2742A126" w14:textId="4ADAAFA0" w:rsidR="008C3A8B" w:rsidRPr="006271B3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8C3A8B" w:rsidRPr="006271B3" w14:paraId="529F468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6A1222C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3EBF9550" w14:textId="77777777" w:rsidR="00B50801" w:rsidRPr="00B50801" w:rsidRDefault="00B50801" w:rsidP="00B5080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Ticaret Hukuku</w:t>
            </w:r>
          </w:p>
          <w:p w14:paraId="0F00F37E" w14:textId="1A251B42" w:rsidR="008C3A8B" w:rsidRPr="006271B3" w:rsidRDefault="00B50801" w:rsidP="00B50801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6E744DAD" w14:textId="45AB45A1" w:rsidR="008C3A8B" w:rsidRPr="006271B3" w:rsidRDefault="007472C3" w:rsidP="00B4548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28" w:type="pct"/>
            <w:shd w:val="clear" w:color="auto" w:fill="F2F2F2"/>
          </w:tcPr>
          <w:p w14:paraId="387AB1FD" w14:textId="77777777" w:rsidR="00971046" w:rsidRPr="00E11BD7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Kentleşme Politikası</w:t>
            </w:r>
          </w:p>
          <w:p w14:paraId="560AFA32" w14:textId="77777777" w:rsidR="00971046" w:rsidRPr="00E11BD7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Dr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E11BD7">
              <w:rPr>
                <w:rFonts w:ascii="Times New Roman" w:hAnsi="Times New Roman"/>
                <w:sz w:val="14"/>
                <w:szCs w:val="14"/>
              </w:rPr>
              <w:t>Öğr.Üyesi Şermin</w:t>
            </w:r>
          </w:p>
          <w:p w14:paraId="48621448" w14:textId="7E2D2E58" w:rsidR="008C3A8B" w:rsidRPr="006271B3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E11BD7">
              <w:rPr>
                <w:rFonts w:ascii="Times New Roman" w:hAnsi="Times New Roman"/>
                <w:sz w:val="14"/>
                <w:szCs w:val="14"/>
              </w:rPr>
              <w:t>ATAK 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  <w:shd w:val="clear" w:color="auto" w:fill="F2F2F2"/>
          </w:tcPr>
          <w:p w14:paraId="699A4D3D" w14:textId="1260C03F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38849D9C" w14:textId="4D15B993" w:rsidR="008C3A8B" w:rsidRPr="006271B3" w:rsidRDefault="008C3A8B" w:rsidP="00071DC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541FB186" w14:textId="77777777" w:rsidTr="00A8120D">
        <w:trPr>
          <w:jc w:val="center"/>
        </w:trPr>
        <w:tc>
          <w:tcPr>
            <w:tcW w:w="247" w:type="pct"/>
          </w:tcPr>
          <w:p w14:paraId="4360C51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7275D15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7680873F" w14:textId="77777777" w:rsidR="00F779F3" w:rsidRPr="00B50801" w:rsidRDefault="00F779F3" w:rsidP="00F779F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Ticaret Hukuku</w:t>
            </w:r>
          </w:p>
          <w:p w14:paraId="46661D8A" w14:textId="3BD18382" w:rsidR="008C3A8B" w:rsidRPr="006271B3" w:rsidRDefault="00F779F3" w:rsidP="00F779F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4ECE5A95" w14:textId="77777777" w:rsidR="009D5490" w:rsidRPr="009D5490" w:rsidRDefault="009D5490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Siyasi Tarih</w:t>
            </w:r>
          </w:p>
          <w:p w14:paraId="3DC92914" w14:textId="1D8B01A2" w:rsidR="008C3A8B" w:rsidRPr="006271B3" w:rsidRDefault="009D5490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="00AF3BB2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AF3BB2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AF3BB2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6939A9B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73FED2F9" w14:textId="46DD7FAE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11F08B61" w14:textId="1FA60EEF" w:rsidR="008C3A8B" w:rsidRPr="006271B3" w:rsidRDefault="008C3A8B" w:rsidP="00071DC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07E500A8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5B75C96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27DF81D" w14:textId="0FD704BD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0E0F9F6A" w14:textId="77777777" w:rsidR="009D5490" w:rsidRPr="009D5490" w:rsidRDefault="009D5490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Siyasi Tarih</w:t>
            </w:r>
          </w:p>
          <w:p w14:paraId="16A72603" w14:textId="054B85C7" w:rsidR="008C3A8B" w:rsidRPr="006271B3" w:rsidRDefault="009D5490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="00AF3BB2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AF3BB2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AF3BB2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256A046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FB96537" w14:textId="3A7818D1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366CD2F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76B3405D" w14:textId="77777777" w:rsidTr="00A8120D">
        <w:trPr>
          <w:trHeight w:val="60"/>
          <w:jc w:val="center"/>
        </w:trPr>
        <w:tc>
          <w:tcPr>
            <w:tcW w:w="247" w:type="pct"/>
          </w:tcPr>
          <w:p w14:paraId="7756DAB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5A1256D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7C8F75C2" w14:textId="1FA75B94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6A5A09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B0DB5B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78BF5AC3" w14:textId="2C5CE544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6009E56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296DBD2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3CB4EBC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2272DFD1" w14:textId="7271127C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C01116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4005199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6D75F1" w14:textId="02D4254B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7B52901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1F57B27A" w14:textId="77777777" w:rsidTr="00A8120D">
        <w:trPr>
          <w:jc w:val="center"/>
        </w:trPr>
        <w:tc>
          <w:tcPr>
            <w:tcW w:w="247" w:type="pct"/>
          </w:tcPr>
          <w:p w14:paraId="71FD9CF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297C755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6AF80E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5EFD02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F99838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2E3E09EE" w:rsidR="004D7519" w:rsidRPr="006271B3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0F97D20D" w14:textId="77777777" w:rsidTr="000F5C7E">
        <w:trPr>
          <w:jc w:val="center"/>
        </w:trPr>
        <w:tc>
          <w:tcPr>
            <w:tcW w:w="247" w:type="pct"/>
          </w:tcPr>
          <w:p w14:paraId="3B62C1B3" w14:textId="77777777" w:rsidR="004D7519" w:rsidRPr="006271B3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3</w:t>
            </w:r>
            <w:r w:rsidR="004D7519"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6271B3" w14:paraId="5A163870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E61F82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1F79587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D60FA18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C671A73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A6E7C4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BA37D9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FF6142" w:rsidRPr="006271B3" w14:paraId="673A64B6" w14:textId="77777777" w:rsidTr="000F5C7E">
        <w:trPr>
          <w:jc w:val="center"/>
        </w:trPr>
        <w:tc>
          <w:tcPr>
            <w:tcW w:w="247" w:type="pct"/>
          </w:tcPr>
          <w:p w14:paraId="21800312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47028FF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7F1702E5" w14:textId="77777777" w:rsidR="00871B37" w:rsidRPr="008F0053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485A1368" w14:textId="6787BFA8" w:rsidR="00FF6142" w:rsidRPr="006271B3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lastRenderedPageBreak/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 w:rsidR="003A1C02"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="003A1C02" w:rsidRPr="008F005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008" w:type="pct"/>
          </w:tcPr>
          <w:p w14:paraId="58499742" w14:textId="77777777" w:rsidR="000210C7" w:rsidRDefault="000210C7" w:rsidP="000210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Çevre ve Siyase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etim Üyesi Olkan Senemoğlu</w:t>
            </w:r>
          </w:p>
          <w:p w14:paraId="42A74F5A" w14:textId="0441A210" w:rsidR="00FF6142" w:rsidRPr="006271B3" w:rsidRDefault="00FF6142" w:rsidP="000701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78D6AC49" w14:textId="77777777" w:rsidR="005A3AF4" w:rsidRPr="00B6797F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6797F">
              <w:rPr>
                <w:rFonts w:ascii="Times New Roman" w:hAnsi="Times New Roman"/>
                <w:sz w:val="14"/>
                <w:szCs w:val="14"/>
              </w:rPr>
              <w:lastRenderedPageBreak/>
              <w:t>Devletler Özel Hukuku</w:t>
            </w:r>
          </w:p>
          <w:p w14:paraId="279C0FFB" w14:textId="64ADF2E5" w:rsidR="00FF6142" w:rsidRPr="006271B3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Pr="00B6797F"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</w:tc>
        <w:tc>
          <w:tcPr>
            <w:tcW w:w="1044" w:type="pct"/>
          </w:tcPr>
          <w:p w14:paraId="57A8BE54" w14:textId="77777777" w:rsidR="00512626" w:rsidRPr="003377B5" w:rsidRDefault="00447AB7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271B3">
              <w:rPr>
                <w:rFonts w:ascii="Times New Roman" w:hAnsi="Times New Roman"/>
                <w:sz w:val="10"/>
                <w:szCs w:val="14"/>
              </w:rPr>
              <w:t xml:space="preserve"> </w:t>
            </w:r>
            <w:r w:rsidR="00512626" w:rsidRPr="003377B5">
              <w:rPr>
                <w:rFonts w:ascii="Times New Roman" w:hAnsi="Times New Roman"/>
                <w:sz w:val="14"/>
                <w:szCs w:val="14"/>
              </w:rPr>
              <w:t>Kent Sosyolojisi</w:t>
            </w:r>
          </w:p>
          <w:p w14:paraId="7F9A8EB4" w14:textId="77777777" w:rsidR="00512626" w:rsidRPr="003377B5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291DD352" w14:textId="676188B3" w:rsidR="009B6D64" w:rsidRPr="006271B3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lastRenderedPageBreak/>
              <w:t>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728" w:type="pct"/>
          </w:tcPr>
          <w:p w14:paraId="7840C10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6F6DAE" w:rsidRPr="006271B3" w14:paraId="0618EFF7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364F9E88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3A0DA988" w14:textId="77777777" w:rsidR="00871B37" w:rsidRPr="008F0053" w:rsidRDefault="006F6DAE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271B3">
              <w:rPr>
                <w:rFonts w:ascii="Times New Roman" w:hAnsi="Times New Roman"/>
                <w:sz w:val="10"/>
                <w:szCs w:val="14"/>
              </w:rPr>
              <w:br/>
            </w:r>
            <w:r w:rsidR="00871B37"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2781A7B1" w14:textId="1F3CB784" w:rsidR="00A426D8" w:rsidRPr="006271B3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 w:rsidR="003A1C02"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="003A1C02" w:rsidRPr="008F005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>Online</w:t>
            </w:r>
          </w:p>
          <w:p w14:paraId="340AF470" w14:textId="76DF0818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CF2B42F" w14:textId="77777777" w:rsidR="000210C7" w:rsidRDefault="000210C7" w:rsidP="000210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ve Siyase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etim Üyesi Olkan Senemoğlu</w:t>
            </w:r>
          </w:p>
          <w:p w14:paraId="23503CF0" w14:textId="0AADA1ED" w:rsidR="006F6DAE" w:rsidRPr="006271B3" w:rsidRDefault="006F6DAE" w:rsidP="000701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1F673F7" w14:textId="77777777" w:rsidR="005A3AF4" w:rsidRPr="00B6797F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6797F">
              <w:rPr>
                <w:rFonts w:ascii="Times New Roman" w:hAnsi="Times New Roman"/>
                <w:sz w:val="14"/>
                <w:szCs w:val="14"/>
              </w:rPr>
              <w:t>Devletler Özel Hukuku</w:t>
            </w:r>
          </w:p>
          <w:p w14:paraId="583E8B44" w14:textId="02064320" w:rsidR="006F6DAE" w:rsidRPr="006271B3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44" w:type="pct"/>
            <w:shd w:val="clear" w:color="auto" w:fill="F2F2F2"/>
          </w:tcPr>
          <w:p w14:paraId="4C6560CE" w14:textId="77777777" w:rsidR="00512626" w:rsidRPr="003377B5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Kent Sosyolojisi</w:t>
            </w:r>
          </w:p>
          <w:p w14:paraId="683F9C0C" w14:textId="77777777" w:rsidR="00512626" w:rsidRPr="003377B5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0CF4FA49" w14:textId="6B525C29" w:rsidR="006F6DAE" w:rsidRPr="006271B3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 w:rsidR="00447AB7" w:rsidRPr="006271B3">
              <w:rPr>
                <w:rFonts w:ascii="Times New Roman" w:hAnsi="Times New Roman"/>
                <w:sz w:val="10"/>
                <w:szCs w:val="14"/>
              </w:rPr>
              <w:t xml:space="preserve"> </w:t>
            </w:r>
          </w:p>
        </w:tc>
        <w:tc>
          <w:tcPr>
            <w:tcW w:w="728" w:type="pct"/>
            <w:shd w:val="clear" w:color="auto" w:fill="F2F2F2"/>
          </w:tcPr>
          <w:p w14:paraId="2D3284AF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6F6DAE" w:rsidRPr="006271B3" w14:paraId="3A3987D4" w14:textId="77777777" w:rsidTr="000F5C7E">
        <w:trPr>
          <w:jc w:val="center"/>
        </w:trPr>
        <w:tc>
          <w:tcPr>
            <w:tcW w:w="247" w:type="pct"/>
          </w:tcPr>
          <w:p w14:paraId="05BA87AA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5FF3295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34F9760C" w14:textId="77777777" w:rsidR="00871B37" w:rsidRPr="008F0053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2457AFBE" w14:textId="09312816" w:rsidR="006F6DAE" w:rsidRPr="006271B3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 w:rsidR="003A1C02"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="003A1C02" w:rsidRPr="008F0053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1008" w:type="pct"/>
          </w:tcPr>
          <w:p w14:paraId="7C1D122B" w14:textId="4D5D6F51" w:rsidR="006F6DAE" w:rsidRPr="006271B3" w:rsidRDefault="00907FA4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28" w:type="pct"/>
          </w:tcPr>
          <w:p w14:paraId="768F4876" w14:textId="7308731F" w:rsidR="006F6DAE" w:rsidRPr="006271B3" w:rsidRDefault="00F6309D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br/>
            </w:r>
          </w:p>
        </w:tc>
        <w:tc>
          <w:tcPr>
            <w:tcW w:w="1044" w:type="pct"/>
          </w:tcPr>
          <w:p w14:paraId="27D2B251" w14:textId="77777777" w:rsidR="00447AB7" w:rsidRPr="00E32ED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368FDD4E" w14:textId="77777777" w:rsidR="00447AB7" w:rsidRPr="00A329A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163EC8AC" w14:textId="07D0B470" w:rsidR="006F6DAE" w:rsidRPr="006271B3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 w:rsidRPr="006271B3">
              <w:rPr>
                <w:rFonts w:ascii="Times New Roman" w:hAnsi="Times New Roman"/>
                <w:sz w:val="10"/>
                <w:szCs w:val="14"/>
              </w:rPr>
              <w:t xml:space="preserve"> </w:t>
            </w:r>
          </w:p>
        </w:tc>
        <w:tc>
          <w:tcPr>
            <w:tcW w:w="728" w:type="pct"/>
          </w:tcPr>
          <w:p w14:paraId="2E5C4506" w14:textId="76A54461" w:rsidR="00281C73" w:rsidRPr="00A329A9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43160">
              <w:rPr>
                <w:rFonts w:ascii="Times New Roman" w:hAnsi="Times New Roman"/>
                <w:sz w:val="14"/>
                <w:szCs w:val="14"/>
              </w:rPr>
              <w:t>Karşılaştırmalı Kamu Yönetimi</w:t>
            </w:r>
            <w:r w:rsidRPr="00A329A9">
              <w:rPr>
                <w:rFonts w:ascii="Times New Roman" w:hAnsi="Times New Roman"/>
                <w:sz w:val="14"/>
                <w:szCs w:val="14"/>
              </w:rPr>
              <w:t xml:space="preserve"> Prof.Dr.Mustafa</w:t>
            </w:r>
          </w:p>
          <w:p w14:paraId="01A536F2" w14:textId="24D0BB11" w:rsidR="006F6DAE" w:rsidRPr="006271B3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6F6DAE" w:rsidRPr="006271B3" w14:paraId="50D1B304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0228D9A6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65AF32CE" w14:textId="4A08327F" w:rsidR="006F6DAE" w:rsidRPr="006271B3" w:rsidRDefault="00907FA4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28" w:type="pct"/>
            <w:shd w:val="clear" w:color="auto" w:fill="F2F2F2"/>
          </w:tcPr>
          <w:p w14:paraId="41492229" w14:textId="7C0F7977" w:rsidR="006F6DAE" w:rsidRPr="006271B3" w:rsidRDefault="006F6DAE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1A4EA9D" w14:textId="77777777" w:rsidR="00512626" w:rsidRPr="00E32ED9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0EC969C5" w14:textId="77777777" w:rsidR="00512626" w:rsidRPr="00A329A9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2DB05C7B" w14:textId="5FEB7126" w:rsidR="006F6DAE" w:rsidRPr="006271B3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  <w:tc>
          <w:tcPr>
            <w:tcW w:w="728" w:type="pct"/>
            <w:shd w:val="clear" w:color="auto" w:fill="F2F2F2"/>
          </w:tcPr>
          <w:p w14:paraId="3D3D28D6" w14:textId="37F177AA" w:rsidR="00281C73" w:rsidRPr="00A329A9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43160">
              <w:rPr>
                <w:rFonts w:ascii="Times New Roman" w:hAnsi="Times New Roman"/>
                <w:sz w:val="14"/>
                <w:szCs w:val="14"/>
              </w:rPr>
              <w:t>Karşılaştırmalı Kamu Yönetimi</w:t>
            </w:r>
            <w:r w:rsidRPr="00A329A9">
              <w:rPr>
                <w:rFonts w:ascii="Times New Roman" w:hAnsi="Times New Roman"/>
                <w:sz w:val="14"/>
                <w:szCs w:val="14"/>
              </w:rPr>
              <w:t xml:space="preserve"> Prof.Dr.Mustafa</w:t>
            </w:r>
          </w:p>
          <w:p w14:paraId="61D8AF80" w14:textId="6E546D49" w:rsidR="006F6DAE" w:rsidRPr="006271B3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6F6DAE" w:rsidRPr="006271B3" w14:paraId="3C479E89" w14:textId="77777777" w:rsidTr="000F5C7E">
        <w:trPr>
          <w:trHeight w:val="42"/>
          <w:jc w:val="center"/>
        </w:trPr>
        <w:tc>
          <w:tcPr>
            <w:tcW w:w="247" w:type="pct"/>
          </w:tcPr>
          <w:p w14:paraId="17CD816A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41EA74A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7D93EFC" w14:textId="3A3F4E4B" w:rsidR="006F6DAE" w:rsidRPr="006271B3" w:rsidRDefault="00907FA4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28" w:type="pct"/>
          </w:tcPr>
          <w:p w14:paraId="39D98641" w14:textId="65AEA6A2" w:rsidR="006F6DAE" w:rsidRPr="006271B3" w:rsidRDefault="006F6DAE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E65BE66" w14:textId="77777777" w:rsidR="00512626" w:rsidRPr="00E32ED9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50464E82" w14:textId="77777777" w:rsidR="00512626" w:rsidRPr="00A329A9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491C5455" w14:textId="343EAA05" w:rsidR="006F6DAE" w:rsidRPr="006271B3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  <w:tc>
          <w:tcPr>
            <w:tcW w:w="728" w:type="pct"/>
          </w:tcPr>
          <w:p w14:paraId="30B2F4E5" w14:textId="77777777" w:rsidR="004A256E" w:rsidRPr="00D73A39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</w:t>
            </w:r>
            <w:r>
              <w:rPr>
                <w:rFonts w:ascii="Times New Roman" w:hAnsi="Times New Roman"/>
                <w:sz w:val="14"/>
                <w:szCs w:val="14"/>
              </w:rPr>
              <w:t>V</w:t>
            </w:r>
          </w:p>
          <w:p w14:paraId="5EDC1612" w14:textId="5C69BCE5" w:rsidR="006F6DAE" w:rsidRPr="006271B3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</w:p>
        </w:tc>
      </w:tr>
      <w:tr w:rsidR="006F6DAE" w:rsidRPr="006271B3" w14:paraId="35BD56A6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7E86149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78D1FE09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79B7A95" w14:textId="44C6E48D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20E429E" w14:textId="7EC1A93F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35CA955" w14:textId="55A57BAF" w:rsidR="006F6DAE" w:rsidRPr="006271B3" w:rsidRDefault="006F6DAE" w:rsidP="00083EA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E1F400D" w14:textId="77777777" w:rsidR="004A256E" w:rsidRPr="00D73A39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</w:t>
            </w:r>
            <w:r>
              <w:rPr>
                <w:rFonts w:ascii="Times New Roman" w:hAnsi="Times New Roman"/>
                <w:sz w:val="14"/>
                <w:szCs w:val="14"/>
              </w:rPr>
              <w:t>V</w:t>
            </w:r>
          </w:p>
          <w:p w14:paraId="640BDA2A" w14:textId="3FE91AA6" w:rsidR="006F6DAE" w:rsidRPr="006271B3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</w:p>
        </w:tc>
      </w:tr>
      <w:tr w:rsidR="006F6DAE" w:rsidRPr="006271B3" w14:paraId="6B195149" w14:textId="77777777" w:rsidTr="000F5C7E">
        <w:trPr>
          <w:trHeight w:val="82"/>
          <w:jc w:val="center"/>
        </w:trPr>
        <w:tc>
          <w:tcPr>
            <w:tcW w:w="247" w:type="pct"/>
          </w:tcPr>
          <w:p w14:paraId="3BB1EC88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33CBE929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15392809" w14:textId="77777777" w:rsidR="006F6DAE" w:rsidRPr="00B50801" w:rsidRDefault="00B50801" w:rsidP="006F6DAE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İcra ve İflas Kanunu</w:t>
            </w:r>
          </w:p>
          <w:p w14:paraId="30BC95E0" w14:textId="31F4E93F" w:rsidR="00B50801" w:rsidRPr="006271B3" w:rsidRDefault="00B50801" w:rsidP="006F6DAE">
            <w:pPr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</w:p>
        </w:tc>
        <w:tc>
          <w:tcPr>
            <w:tcW w:w="1008" w:type="pct"/>
          </w:tcPr>
          <w:p w14:paraId="033461B7" w14:textId="209471A3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B9558C4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381F575B" w14:textId="6686C082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2B5B5D5C" w14:textId="7513CBB8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6F6DAE" w:rsidRPr="006271B3" w14:paraId="75C65822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33B01BF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4B8B7870" w14:textId="77777777" w:rsidR="00B50801" w:rsidRDefault="00B50801" w:rsidP="00B50801">
            <w:pPr>
              <w:spacing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İcra ve İflas Kanun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</w:p>
          <w:p w14:paraId="062EA7A8" w14:textId="12DD36C9" w:rsidR="006F6DAE" w:rsidRPr="00B50801" w:rsidRDefault="00B50801" w:rsidP="00B50801">
            <w:pPr>
              <w:spacing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</w:p>
        </w:tc>
        <w:tc>
          <w:tcPr>
            <w:tcW w:w="1008" w:type="pct"/>
            <w:shd w:val="clear" w:color="auto" w:fill="F2F2F2"/>
          </w:tcPr>
          <w:p w14:paraId="46E29D57" w14:textId="22369D21" w:rsidR="006F6DAE" w:rsidRPr="006271B3" w:rsidRDefault="00907FA4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 w:rsidR="0042488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424880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424880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78B3C496" w14:textId="77777777" w:rsidR="00F87FBF" w:rsidRPr="00835CE6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35CE6">
              <w:rPr>
                <w:rFonts w:ascii="Times New Roman" w:hAnsi="Times New Roman"/>
                <w:sz w:val="14"/>
                <w:szCs w:val="14"/>
              </w:rPr>
              <w:t>Kamu Kurumlarında Stratejik Yönetim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7EBAED1E" w14:textId="2389A029" w:rsidR="006F6DAE" w:rsidRPr="006271B3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35CE6"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</w:tc>
        <w:tc>
          <w:tcPr>
            <w:tcW w:w="1044" w:type="pct"/>
            <w:shd w:val="clear" w:color="auto" w:fill="F2F2F2"/>
          </w:tcPr>
          <w:p w14:paraId="5AB01579" w14:textId="19465E69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2C6D3CE8" w14:textId="1DAC6300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776EE6B2" w14:textId="77777777" w:rsidTr="000F5C7E">
        <w:trPr>
          <w:jc w:val="center"/>
        </w:trPr>
        <w:tc>
          <w:tcPr>
            <w:tcW w:w="247" w:type="pct"/>
          </w:tcPr>
          <w:p w14:paraId="553017F9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1147C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79FD154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7D26563A" w14:textId="60B03E53" w:rsidR="000F5C7E" w:rsidRPr="006271B3" w:rsidRDefault="00907FA4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 w:rsidR="0042488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424880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424880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783B8B4F" w14:textId="77777777" w:rsidR="00F87FBF" w:rsidRPr="00835CE6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35CE6">
              <w:rPr>
                <w:rFonts w:ascii="Times New Roman" w:hAnsi="Times New Roman"/>
                <w:sz w:val="14"/>
                <w:szCs w:val="14"/>
              </w:rPr>
              <w:t>Kamu Kurumlarında Stratejik Yönetim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51CF">
              <w:rPr>
                <w:rFonts w:ascii="Times New Roman" w:hAnsi="Times New Roman"/>
                <w:b/>
                <w:sz w:val="14"/>
                <w:szCs w:val="14"/>
              </w:rPr>
              <w:t>(I. ve II. Öğretim)</w:t>
            </w:r>
          </w:p>
          <w:p w14:paraId="42C6DEA4" w14:textId="1F5C5C93" w:rsidR="00835CE6" w:rsidRPr="006271B3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35CE6"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</w:tc>
        <w:tc>
          <w:tcPr>
            <w:tcW w:w="1044" w:type="pct"/>
          </w:tcPr>
          <w:p w14:paraId="64DA24FA" w14:textId="3BA0AA2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6CC5B2F2" w14:textId="795EBFC1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338A9641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1AE0B55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39992E0F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4488C76C" w14:textId="7F5929B1" w:rsidR="000F5C7E" w:rsidRPr="006271B3" w:rsidRDefault="00907FA4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0B1D2A">
              <w:rPr>
                <w:rFonts w:ascii="Times New Roman" w:hAnsi="Times New Roman"/>
                <w:sz w:val="14"/>
                <w:szCs w:val="14"/>
              </w:rPr>
              <w:t>Yerel Yönetimler Maliye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Prof.Dr.Erhan </w:t>
            </w:r>
            <w:r w:rsidRPr="000B1D2A">
              <w:rPr>
                <w:rFonts w:ascii="Times New Roman" w:hAnsi="Times New Roman"/>
                <w:sz w:val="14"/>
                <w:szCs w:val="14"/>
              </w:rPr>
              <w:t>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 w:rsidR="0042488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424880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424880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4E574922" w14:textId="3F3EDED3" w:rsidR="000F5C7E" w:rsidRPr="006271B3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59D817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498C356" w14:textId="42EF3744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14977D24" w14:textId="77777777" w:rsidTr="000F5C7E">
        <w:trPr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7F9B5130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277D3D5A" w14:textId="77777777" w:rsidR="003A1C02" w:rsidRPr="008F005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04869DE5" w14:textId="0EF8FE65" w:rsidR="000F5C7E" w:rsidRPr="006271B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auto"/>
          </w:tcPr>
          <w:p w14:paraId="470A388F" w14:textId="221C60DE" w:rsidR="000210C7" w:rsidRDefault="000210C7" w:rsidP="000210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ve Siyase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etim Üyesi Olkan Senem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3B640C9E" w14:textId="2CDFACC2" w:rsidR="000F5C7E" w:rsidRPr="006271B3" w:rsidRDefault="000F5C7E" w:rsidP="00C3688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auto"/>
          </w:tcPr>
          <w:p w14:paraId="0844EC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5A7B4F04" w14:textId="77777777" w:rsidR="00447AB7" w:rsidRPr="00E32ED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47932817" w14:textId="77777777" w:rsidR="00447AB7" w:rsidRPr="00A329A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5735BCAA" w14:textId="77F5D107" w:rsidR="000F5C7E" w:rsidRPr="006271B3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auto"/>
          </w:tcPr>
          <w:p w14:paraId="4393B51A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26B356D4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667CBC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541FBB9C" w14:textId="77777777" w:rsidR="003A1C02" w:rsidRPr="008F005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37019C83" w14:textId="21D4CDA1" w:rsidR="000F5C7E" w:rsidRPr="006271B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386EB159" w14:textId="2DAD0FC8" w:rsidR="000210C7" w:rsidRDefault="000210C7" w:rsidP="000210C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ve Siyaset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etim Üyesi Olkan Senem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53DE13CC" w14:textId="599A3774" w:rsidR="000F5C7E" w:rsidRPr="006271B3" w:rsidRDefault="000F5C7E" w:rsidP="00C3688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9AA5A8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B31EA24" w14:textId="77777777" w:rsidR="00447AB7" w:rsidRPr="00E32ED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14F01802" w14:textId="77777777" w:rsidR="00447AB7" w:rsidRPr="00A329A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675F58E3" w14:textId="1D040109" w:rsidR="000F5C7E" w:rsidRPr="006271B3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F2F2F2"/>
          </w:tcPr>
          <w:p w14:paraId="4FE1DBA0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5E3DEA57" w14:textId="77777777" w:rsidTr="000F5C7E">
        <w:trPr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0977998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56294068" w14:textId="77777777" w:rsidR="003A1C02" w:rsidRPr="008F005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Araştırma Yöntem ve</w:t>
            </w:r>
          </w:p>
          <w:p w14:paraId="36313193" w14:textId="7A6C9A5C" w:rsidR="000F5C7E" w:rsidRPr="006271B3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8F0053">
              <w:rPr>
                <w:rFonts w:ascii="Times New Roman" w:hAnsi="Times New Roman"/>
                <w:sz w:val="14"/>
                <w:szCs w:val="14"/>
              </w:rPr>
              <w:t>Teknikleri</w:t>
            </w:r>
            <w:r w:rsidRPr="008F0053">
              <w:rPr>
                <w:rFonts w:ascii="Times New Roman" w:hAnsi="Times New Roman"/>
                <w:sz w:val="14"/>
                <w:szCs w:val="14"/>
              </w:rPr>
              <w:br/>
            </w: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  <w:r w:rsidRPr="008F0053"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auto"/>
          </w:tcPr>
          <w:p w14:paraId="1847A0D5" w14:textId="76C3E6C0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auto"/>
          </w:tcPr>
          <w:p w14:paraId="0EF1C959" w14:textId="73A8C200" w:rsidR="000F5C7E" w:rsidRPr="006271B3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auto"/>
          </w:tcPr>
          <w:p w14:paraId="7A8C2C15" w14:textId="77777777" w:rsidR="00447AB7" w:rsidRPr="00E32ED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E32ED9">
              <w:rPr>
                <w:rFonts w:ascii="Times New Roman" w:hAnsi="Times New Roman"/>
                <w:sz w:val="14"/>
                <w:szCs w:val="14"/>
              </w:rPr>
              <w:t>Yerel Yönetimler II</w:t>
            </w:r>
          </w:p>
          <w:p w14:paraId="6E84097A" w14:textId="77777777" w:rsidR="00447AB7" w:rsidRPr="00A329A9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6CC6171F" w14:textId="7FF96014" w:rsidR="000F5C7E" w:rsidRPr="006271B3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auto"/>
          </w:tcPr>
          <w:p w14:paraId="0EBA965A" w14:textId="77777777" w:rsidR="008E40BF" w:rsidRPr="00A329A9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43160">
              <w:rPr>
                <w:rFonts w:ascii="Times New Roman" w:hAnsi="Times New Roman"/>
                <w:sz w:val="14"/>
                <w:szCs w:val="14"/>
              </w:rPr>
              <w:t>Karşılaştırmalı Kamu Yönetimi</w:t>
            </w:r>
            <w:r w:rsidRPr="00A329A9">
              <w:rPr>
                <w:rFonts w:ascii="Times New Roman" w:hAnsi="Times New Roman"/>
                <w:sz w:val="14"/>
                <w:szCs w:val="14"/>
              </w:rPr>
              <w:t xml:space="preserve"> Prof.Dr.Mustafa</w:t>
            </w:r>
          </w:p>
          <w:p w14:paraId="0671FE85" w14:textId="4CEB93F7" w:rsidR="000F5C7E" w:rsidRPr="006271B3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0F5C7E" w:rsidRPr="006271B3" w14:paraId="483C4734" w14:textId="77777777" w:rsidTr="000F5C7E">
        <w:trPr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155F7A8C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415DD2F9" w14:textId="0D729950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 w:themeFill="background1" w:themeFillShade="F2"/>
          </w:tcPr>
          <w:p w14:paraId="356C2053" w14:textId="0C4E3E1A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 w:themeFill="background1" w:themeFillShade="F2"/>
          </w:tcPr>
          <w:p w14:paraId="1020CD72" w14:textId="2C276EE4" w:rsidR="000F5C7E" w:rsidRPr="006271B3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19B23970" w14:textId="77777777" w:rsidR="00512626" w:rsidRPr="003377B5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Kent Sosyolojisi</w:t>
            </w:r>
          </w:p>
          <w:p w14:paraId="65523D73" w14:textId="77777777" w:rsidR="00512626" w:rsidRPr="003377B5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382332F6" w14:textId="42664414" w:rsidR="000F5C7E" w:rsidRPr="006271B3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12A3F7C5" w14:textId="77777777" w:rsidR="008E40BF" w:rsidRPr="00A329A9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43160">
              <w:rPr>
                <w:rFonts w:ascii="Times New Roman" w:hAnsi="Times New Roman"/>
                <w:sz w:val="14"/>
                <w:szCs w:val="14"/>
              </w:rPr>
              <w:t>Karşılaştırmalı Kamu Yönetimi</w:t>
            </w:r>
            <w:r w:rsidRPr="00A329A9">
              <w:rPr>
                <w:rFonts w:ascii="Times New Roman" w:hAnsi="Times New Roman"/>
                <w:sz w:val="14"/>
                <w:szCs w:val="14"/>
              </w:rPr>
              <w:t xml:space="preserve"> Prof.Dr.Mustafa</w:t>
            </w:r>
          </w:p>
          <w:p w14:paraId="401D89CD" w14:textId="5FC22FC3" w:rsidR="000F5C7E" w:rsidRPr="006271B3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0F5C7E" w:rsidRPr="006271B3" w14:paraId="7A05A5E2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31383C3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61A3E6AD" w14:textId="2918D769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ECB2DD9" w14:textId="390C94BD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6481BA3A" w14:textId="77777777" w:rsidR="005251FD" w:rsidRPr="00B6797F" w:rsidRDefault="005251FD" w:rsidP="005251F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6797F">
              <w:rPr>
                <w:rFonts w:ascii="Times New Roman" w:hAnsi="Times New Roman"/>
                <w:sz w:val="14"/>
                <w:szCs w:val="14"/>
              </w:rPr>
              <w:t>Devletler Özel Hukuku</w:t>
            </w:r>
          </w:p>
          <w:p w14:paraId="53AACC80" w14:textId="132D0A0D" w:rsidR="000F5C7E" w:rsidRPr="006271B3" w:rsidRDefault="005251FD" w:rsidP="005251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  <w:shd w:val="clear" w:color="auto" w:fill="F2F2F2"/>
          </w:tcPr>
          <w:p w14:paraId="53805080" w14:textId="77777777" w:rsidR="00512626" w:rsidRPr="003377B5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Kent Sosyolojisi</w:t>
            </w:r>
          </w:p>
          <w:p w14:paraId="7C9D2D8A" w14:textId="77777777" w:rsidR="00512626" w:rsidRPr="003377B5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36469C66" w14:textId="684E969E" w:rsidR="000F5C7E" w:rsidRPr="006271B3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8" w:type="pct"/>
            <w:shd w:val="clear" w:color="auto" w:fill="F2F2F2"/>
          </w:tcPr>
          <w:p w14:paraId="557D23E1" w14:textId="77777777" w:rsidR="004A256E" w:rsidRPr="00D73A39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</w:t>
            </w:r>
            <w:r>
              <w:rPr>
                <w:rFonts w:ascii="Times New Roman" w:hAnsi="Times New Roman"/>
                <w:sz w:val="14"/>
                <w:szCs w:val="14"/>
              </w:rPr>
              <w:t>V</w:t>
            </w:r>
          </w:p>
          <w:p w14:paraId="59DFCE99" w14:textId="3CD642A9" w:rsidR="000F5C7E" w:rsidRPr="006271B3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</w:tr>
      <w:tr w:rsidR="000F5C7E" w:rsidRPr="006271B3" w14:paraId="6B5FF26A" w14:textId="77777777" w:rsidTr="000F5C7E">
        <w:trPr>
          <w:jc w:val="center"/>
        </w:trPr>
        <w:tc>
          <w:tcPr>
            <w:tcW w:w="247" w:type="pct"/>
          </w:tcPr>
          <w:p w14:paraId="45B9DB4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061EA06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6005C275" w14:textId="1169E479" w:rsidR="000F5C7E" w:rsidRPr="006271B3" w:rsidRDefault="000F5C7E" w:rsidP="00B50801">
            <w:pPr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A2CD09D" w14:textId="28C45693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2AA8933C" w14:textId="77777777" w:rsidR="00835CE6" w:rsidRPr="00B6797F" w:rsidRDefault="00835CE6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6797F">
              <w:rPr>
                <w:rFonts w:ascii="Times New Roman" w:hAnsi="Times New Roman"/>
                <w:sz w:val="14"/>
                <w:szCs w:val="14"/>
              </w:rPr>
              <w:t>Devletler Özel Hukuku</w:t>
            </w:r>
          </w:p>
          <w:p w14:paraId="044C027C" w14:textId="20251DE6" w:rsidR="000F5C7E" w:rsidRPr="006271B3" w:rsidRDefault="00835CE6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</w:tcPr>
          <w:p w14:paraId="180D410F" w14:textId="4282CE11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40979EDF" w14:textId="77777777" w:rsidR="004A256E" w:rsidRPr="00D73A39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Mesleki Yabancı Dil I</w:t>
            </w:r>
            <w:r>
              <w:rPr>
                <w:rFonts w:ascii="Times New Roman" w:hAnsi="Times New Roman"/>
                <w:sz w:val="14"/>
                <w:szCs w:val="14"/>
              </w:rPr>
              <w:t>V</w:t>
            </w:r>
          </w:p>
          <w:p w14:paraId="2AADDF65" w14:textId="6101C7A9" w:rsidR="000F5C7E" w:rsidRPr="006271B3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D73A39">
              <w:rPr>
                <w:rFonts w:ascii="Times New Roman" w:hAnsi="Times New Roman"/>
                <w:sz w:val="14"/>
                <w:szCs w:val="14"/>
              </w:rPr>
              <w:t>Öğr. Gör. Dr. Gökhan Hınız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)</w:t>
            </w:r>
          </w:p>
        </w:tc>
      </w:tr>
      <w:tr w:rsidR="000F5C7E" w:rsidRPr="006271B3" w14:paraId="7497E7DF" w14:textId="77777777" w:rsidTr="00A426D8">
        <w:trPr>
          <w:trHeight w:val="385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703133DD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D691C8E" w14:textId="77777777" w:rsidR="00F779F3" w:rsidRPr="00B50801" w:rsidRDefault="00F779F3" w:rsidP="00F779F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İcra ve İflas Kanunu</w:t>
            </w:r>
          </w:p>
          <w:p w14:paraId="2A9F85A5" w14:textId="34794C01" w:rsidR="000F5C7E" w:rsidRPr="006271B3" w:rsidRDefault="00F779F3" w:rsidP="00F779F3">
            <w:pPr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  <w:shd w:val="clear" w:color="auto" w:fill="F2F2F2"/>
          </w:tcPr>
          <w:p w14:paraId="53F2C955" w14:textId="378A407E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8F7ADCD" w14:textId="4DD902E1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0D375E1" w14:textId="78C77FAA" w:rsidR="00A426D8" w:rsidRPr="006271B3" w:rsidRDefault="000F5C7E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sz w:val="10"/>
                <w:szCs w:val="14"/>
              </w:rPr>
              <w:tab/>
            </w:r>
            <w:r w:rsidRPr="006271B3">
              <w:rPr>
                <w:rFonts w:ascii="Times New Roman" w:hAnsi="Times New Roman"/>
                <w:sz w:val="10"/>
                <w:szCs w:val="14"/>
              </w:rPr>
              <w:br/>
            </w:r>
          </w:p>
          <w:p w14:paraId="3B5DFB80" w14:textId="19505B2A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5B2BA0A" w14:textId="18798B48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3E928694" w14:textId="77777777" w:rsidTr="000F5C7E">
        <w:trPr>
          <w:trHeight w:val="60"/>
          <w:jc w:val="center"/>
        </w:trPr>
        <w:tc>
          <w:tcPr>
            <w:tcW w:w="247" w:type="pct"/>
          </w:tcPr>
          <w:p w14:paraId="02A758D7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6907E94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266EBF3D" w14:textId="77777777" w:rsidR="004C3EC4" w:rsidRPr="00B50801" w:rsidRDefault="004C3EC4" w:rsidP="004C3EC4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İcra ve İflas Kanunu</w:t>
            </w:r>
          </w:p>
          <w:p w14:paraId="1B0A5D38" w14:textId="01AB535E" w:rsidR="000F5C7E" w:rsidRPr="006271B3" w:rsidRDefault="004C3EC4" w:rsidP="004C3EC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B50801">
              <w:rPr>
                <w:rFonts w:ascii="Times New Roman" w:hAnsi="Times New Roman"/>
                <w:sz w:val="14"/>
                <w:szCs w:val="14"/>
              </w:rPr>
              <w:t>Dr. Öğr. Üyesi Adem Y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299D45EF" w14:textId="1A8A32A8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72A4E9B7" w14:textId="1DDBF672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13B47472" w14:textId="09E0F9A3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4B5CB4D7" w14:textId="16D5A9B3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070B10C5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7284A5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EC0A304" w14:textId="0C798828" w:rsidR="000F5C7E" w:rsidRPr="006271B3" w:rsidRDefault="000F5C7E" w:rsidP="004C3EC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F3AA2F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78A1D9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89E1779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5048B019" w14:textId="77777777" w:rsidTr="000F5C7E">
        <w:trPr>
          <w:jc w:val="center"/>
        </w:trPr>
        <w:tc>
          <w:tcPr>
            <w:tcW w:w="247" w:type="pct"/>
          </w:tcPr>
          <w:p w14:paraId="4E8F13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5DBD3308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0F988E9E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6AA40D93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2A9B9DD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44C179F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632FB69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CE3E461" w14:textId="77777777" w:rsidR="000F5C7E" w:rsidRPr="006271B3" w:rsidRDefault="000F5C7E" w:rsidP="000F5C7E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3E5B92EC" w14:textId="77777777" w:rsidR="004553FD" w:rsidRPr="006271B3" w:rsidRDefault="004553FD">
      <w:pPr>
        <w:rPr>
          <w:rFonts w:ascii="Times New Roman" w:hAnsi="Times New Roman"/>
          <w:sz w:val="10"/>
          <w:szCs w:val="14"/>
        </w:rPr>
      </w:pPr>
    </w:p>
    <w:p w14:paraId="5A20397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B055EE" w:rsidRPr="006271B3" w14:paraId="5CB4F7C5" w14:textId="77777777" w:rsidTr="00A8120D">
        <w:trPr>
          <w:jc w:val="center"/>
        </w:trPr>
        <w:tc>
          <w:tcPr>
            <w:tcW w:w="247" w:type="pct"/>
          </w:tcPr>
          <w:p w14:paraId="214A040B" w14:textId="77777777" w:rsidR="00B055EE" w:rsidRPr="006271B3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9" w:type="pct"/>
          </w:tcPr>
          <w:p w14:paraId="76DECEEB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6271B3" w14:paraId="5CCB464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259217B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lastRenderedPageBreak/>
              <w:t>08:10</w:t>
            </w:r>
          </w:p>
          <w:p w14:paraId="70A45E1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63A5B868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67A04C4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B9AA86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473BD0EF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FF6142" w:rsidRPr="006271B3" w14:paraId="7EB33C00" w14:textId="77777777" w:rsidTr="00A8120D">
        <w:trPr>
          <w:jc w:val="center"/>
        </w:trPr>
        <w:tc>
          <w:tcPr>
            <w:tcW w:w="247" w:type="pct"/>
          </w:tcPr>
          <w:p w14:paraId="7D53E961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172D3B68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64F2F409" w14:textId="77777777" w:rsidR="00EB4BC3" w:rsidRDefault="00EB4BC3" w:rsidP="00EB4B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Siyaset Sosyolojisi</w:t>
            </w:r>
          </w:p>
          <w:p w14:paraId="5788EE43" w14:textId="77777777" w:rsidR="00EB4BC3" w:rsidRPr="001A0E59" w:rsidRDefault="00EB4BC3" w:rsidP="00EB4B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447BFFAE" w14:textId="3B2956E2" w:rsidR="00FF6142" w:rsidRPr="006271B3" w:rsidRDefault="00EB4BC3" w:rsidP="00EB4BC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28" w:type="pct"/>
          </w:tcPr>
          <w:p w14:paraId="000FC424" w14:textId="77777777" w:rsidR="0069445F" w:rsidRPr="005F32EF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Yönetim Psikolojisi</w:t>
            </w:r>
          </w:p>
          <w:p w14:paraId="640C9EE2" w14:textId="77E4528C" w:rsidR="00FF6142" w:rsidRPr="006271B3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Prof. Dr. Gülten Gümüştekin Online</w:t>
            </w:r>
          </w:p>
        </w:tc>
        <w:tc>
          <w:tcPr>
            <w:tcW w:w="1044" w:type="pct"/>
          </w:tcPr>
          <w:p w14:paraId="52075BAB" w14:textId="77777777" w:rsidR="00FF6142" w:rsidRPr="00A85674" w:rsidRDefault="00A856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Uluslararası Örgütler</w:t>
            </w:r>
          </w:p>
          <w:p w14:paraId="53383ACA" w14:textId="7EA8F0AB" w:rsidR="00A85674" w:rsidRPr="006271B3" w:rsidRDefault="00A856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729" w:type="pct"/>
          </w:tcPr>
          <w:p w14:paraId="24CEE0C1" w14:textId="77777777" w:rsidR="00FA775E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F34266F" w14:textId="2F9100CA" w:rsidR="00FF6142" w:rsidRPr="006271B3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</w:p>
        </w:tc>
      </w:tr>
      <w:tr w:rsidR="00FF6142" w:rsidRPr="006271B3" w14:paraId="3D4313E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3D11B75F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6BB49C9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27E2C70A" w:rsidR="009B6D64" w:rsidRPr="006271B3" w:rsidRDefault="009B6D6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BF6EE13" w14:textId="77777777" w:rsidR="00EB4BC3" w:rsidRDefault="00EB4BC3" w:rsidP="00EB4B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Siyaset Sosyolojisi</w:t>
            </w:r>
          </w:p>
          <w:p w14:paraId="0B181DCE" w14:textId="77777777" w:rsidR="00EB4BC3" w:rsidRPr="001A0E59" w:rsidRDefault="00EB4BC3" w:rsidP="00EB4BC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5FB86086" w14:textId="373C2594" w:rsidR="00BF3620" w:rsidRPr="006271B3" w:rsidRDefault="00EB4BC3" w:rsidP="00EB4BC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28" w:type="pct"/>
            <w:shd w:val="clear" w:color="auto" w:fill="F2F2F2"/>
          </w:tcPr>
          <w:p w14:paraId="5465A2CC" w14:textId="77777777" w:rsidR="0069445F" w:rsidRPr="005F32EF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Yönetim Psikolojisi</w:t>
            </w:r>
          </w:p>
          <w:p w14:paraId="3F5BD15E" w14:textId="5A235A07" w:rsidR="00FF6142" w:rsidRPr="006271B3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Prof. Dr. Gülten Gümüştekin Online</w:t>
            </w:r>
          </w:p>
        </w:tc>
        <w:tc>
          <w:tcPr>
            <w:tcW w:w="1044" w:type="pct"/>
            <w:shd w:val="clear" w:color="auto" w:fill="F2F2F2"/>
          </w:tcPr>
          <w:p w14:paraId="4690CFE1" w14:textId="77777777" w:rsidR="00A85674" w:rsidRPr="00A85674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Uluslararası Örgütler</w:t>
            </w:r>
          </w:p>
          <w:p w14:paraId="407BD113" w14:textId="3C83D729" w:rsidR="00FF6142" w:rsidRPr="006271B3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729" w:type="pct"/>
            <w:shd w:val="clear" w:color="auto" w:fill="F2F2F2"/>
          </w:tcPr>
          <w:p w14:paraId="68D81375" w14:textId="77777777" w:rsidR="00FA775E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69109C25" w14:textId="446F53AF" w:rsidR="00FF6142" w:rsidRPr="006271B3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</w:p>
        </w:tc>
      </w:tr>
      <w:tr w:rsidR="00FF6142" w:rsidRPr="006271B3" w14:paraId="4E1E6A65" w14:textId="77777777" w:rsidTr="00A8120D">
        <w:trPr>
          <w:jc w:val="center"/>
        </w:trPr>
        <w:tc>
          <w:tcPr>
            <w:tcW w:w="247" w:type="pct"/>
          </w:tcPr>
          <w:p w14:paraId="515F644D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5397C09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420EFA89" w14:textId="41FA8813" w:rsidR="009B6D64" w:rsidRPr="006271B3" w:rsidRDefault="009B6D64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780CC9DB" w14:textId="77777777" w:rsidR="00F51307" w:rsidRPr="00E9594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 Yönetim </w:t>
            </w:r>
            <w:r w:rsidRPr="00E95949">
              <w:rPr>
                <w:rFonts w:ascii="Times New Roman" w:hAnsi="Times New Roman"/>
                <w:sz w:val="14"/>
                <w:szCs w:val="14"/>
              </w:rPr>
              <w:t>Tarihi</w:t>
            </w:r>
          </w:p>
          <w:p w14:paraId="53AE3D6C" w14:textId="1DA8D2B8" w:rsidR="00FF6142" w:rsidRPr="006271B3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28" w:type="pct"/>
          </w:tcPr>
          <w:p w14:paraId="5732F85E" w14:textId="77777777" w:rsidR="00FF6142" w:rsidRPr="00F6309D" w:rsidRDefault="00F6309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Mesleki Yabancı Dil VI</w:t>
            </w:r>
          </w:p>
          <w:p w14:paraId="596F0956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5E774867" w14:textId="044B48C2" w:rsidR="00F6309D" w:rsidRPr="006271B3" w:rsidRDefault="00F6309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068332FE" w14:textId="77777777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ünya Siyaset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  <w:p w14:paraId="21216E0A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24DFCE45" w14:textId="77777777" w:rsidR="005D52B5" w:rsidRDefault="005D52B5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38F8FB84" w14:textId="77777777" w:rsidR="005D52B5" w:rsidRPr="003377B5" w:rsidRDefault="005D52B5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1A872836" w14:textId="42D5D79C" w:rsidR="00FF6142" w:rsidRPr="006271B3" w:rsidRDefault="005D52B5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</w:p>
        </w:tc>
      </w:tr>
      <w:tr w:rsidR="00FF6142" w:rsidRPr="006271B3" w14:paraId="4BF558F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7FE4892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7D6F26B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B02A9FE" w14:textId="434318A5" w:rsidR="009B6D64" w:rsidRPr="006271B3" w:rsidRDefault="009B6D64" w:rsidP="00EB69C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C01D158" w14:textId="77777777" w:rsidR="00F51307" w:rsidRPr="00E9594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 Yönetim </w:t>
            </w:r>
            <w:r w:rsidRPr="00E95949">
              <w:rPr>
                <w:rFonts w:ascii="Times New Roman" w:hAnsi="Times New Roman"/>
                <w:sz w:val="14"/>
                <w:szCs w:val="14"/>
              </w:rPr>
              <w:t>Tarihi</w:t>
            </w:r>
          </w:p>
          <w:p w14:paraId="30407F84" w14:textId="751D4F08" w:rsidR="00FF6142" w:rsidRPr="006271B3" w:rsidRDefault="00F51307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28" w:type="pct"/>
            <w:shd w:val="clear" w:color="auto" w:fill="F2F2F2"/>
          </w:tcPr>
          <w:p w14:paraId="007AAF32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Mesleki Yabancı Dil VI</w:t>
            </w:r>
          </w:p>
          <w:p w14:paraId="7D9FC3E3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3568C9BD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079F426" w14:textId="77777777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ünya Siyaset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  <w:p w14:paraId="101028E3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20BD61A7" w14:textId="77777777" w:rsidR="005D52B5" w:rsidRDefault="005D52B5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1C57FF50" w14:textId="77777777" w:rsidR="005D52B5" w:rsidRPr="003377B5" w:rsidRDefault="005D52B5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56FD3C0B" w14:textId="76EA6A04" w:rsidR="00FF6142" w:rsidRPr="006271B3" w:rsidRDefault="005D52B5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</w:p>
        </w:tc>
      </w:tr>
      <w:tr w:rsidR="00FF6142" w:rsidRPr="006271B3" w14:paraId="1A560A64" w14:textId="77777777" w:rsidTr="00A8120D">
        <w:trPr>
          <w:jc w:val="center"/>
        </w:trPr>
        <w:tc>
          <w:tcPr>
            <w:tcW w:w="247" w:type="pct"/>
          </w:tcPr>
          <w:p w14:paraId="1E622BC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373678C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32800EC0" w14:textId="2ED98CF7" w:rsidR="009B6D64" w:rsidRPr="006271B3" w:rsidRDefault="008A6A8A" w:rsidP="00EB69C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iye </w:t>
            </w:r>
            <w:r w:rsidRPr="00AE3DEA">
              <w:rPr>
                <w:rFonts w:ascii="Times New Roman" w:hAnsi="Times New Roman"/>
                <w:sz w:val="14"/>
                <w:szCs w:val="14"/>
              </w:rPr>
              <w:t>Ekonomi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. Üyesi Can Bekaroğlu</w:t>
            </w:r>
          </w:p>
        </w:tc>
        <w:tc>
          <w:tcPr>
            <w:tcW w:w="1008" w:type="pct"/>
          </w:tcPr>
          <w:p w14:paraId="35E1133D" w14:textId="5708151E" w:rsidR="009B6D64" w:rsidRPr="006271B3" w:rsidRDefault="009B6D6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16ABC994" w14:textId="44D6929D" w:rsidR="00FF6142" w:rsidRPr="006271B3" w:rsidRDefault="00FF6142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5760F201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73943DBF" w14:textId="77777777" w:rsidR="00FA775E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1911AED1" w14:textId="77777777" w:rsidR="00FA775E" w:rsidRPr="00A329A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3D30F5E4" w14:textId="566C4717" w:rsidR="00FF6142" w:rsidRPr="006271B3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FF6142" w:rsidRPr="006271B3" w14:paraId="7BEC2DE6" w14:textId="77777777" w:rsidTr="00A8120D">
        <w:trPr>
          <w:trHeight w:val="327"/>
          <w:jc w:val="center"/>
        </w:trPr>
        <w:tc>
          <w:tcPr>
            <w:tcW w:w="247" w:type="pct"/>
            <w:shd w:val="clear" w:color="auto" w:fill="F2F2F2"/>
          </w:tcPr>
          <w:p w14:paraId="71D95AA5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3A774E3F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22C6CFC1" w14:textId="1045E446" w:rsidR="002A5D12" w:rsidRPr="006271B3" w:rsidRDefault="008A6A8A" w:rsidP="000B00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iye </w:t>
            </w:r>
            <w:r w:rsidRPr="00AE3DEA">
              <w:rPr>
                <w:rFonts w:ascii="Times New Roman" w:hAnsi="Times New Roman"/>
                <w:sz w:val="14"/>
                <w:szCs w:val="14"/>
              </w:rPr>
              <w:t>Ekonomi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Dr. Öğr. Üyesi Can Bekaroğlu</w:t>
            </w:r>
          </w:p>
        </w:tc>
        <w:tc>
          <w:tcPr>
            <w:tcW w:w="1008" w:type="pct"/>
            <w:shd w:val="clear" w:color="auto" w:fill="F2F2F2"/>
          </w:tcPr>
          <w:p w14:paraId="37529BE2" w14:textId="1D3AC4A6" w:rsidR="009B6D64" w:rsidRPr="006271B3" w:rsidRDefault="006355FD" w:rsidP="003D50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önüllülük Çalışmalar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28" w:type="pct"/>
            <w:shd w:val="clear" w:color="auto" w:fill="F2F2F2"/>
          </w:tcPr>
          <w:p w14:paraId="7732F807" w14:textId="28A03BF7" w:rsidR="00FF6142" w:rsidRPr="006271B3" w:rsidRDefault="00FF6142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3DF7162" w14:textId="77777777" w:rsidR="003F4904" w:rsidRDefault="003F4904" w:rsidP="003F490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F0920">
              <w:rPr>
                <w:rFonts w:ascii="Times New Roman" w:hAnsi="Times New Roman"/>
                <w:sz w:val="14"/>
                <w:szCs w:val="14"/>
              </w:rPr>
              <w:t>Prof.Dr.Erhan 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  <w:p w14:paraId="796216F5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12F01BEB" w14:textId="77777777" w:rsidR="00FA775E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06BC2B1" w14:textId="77777777" w:rsidR="00FA775E" w:rsidRPr="00A329A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43179CEE" w14:textId="6118BC3E" w:rsidR="00FF6142" w:rsidRPr="006271B3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</w:tr>
      <w:tr w:rsidR="002614A8" w:rsidRPr="006271B3" w14:paraId="2722E7B5" w14:textId="77777777" w:rsidTr="00A8120D">
        <w:trPr>
          <w:trHeight w:val="82"/>
          <w:jc w:val="center"/>
        </w:trPr>
        <w:tc>
          <w:tcPr>
            <w:tcW w:w="247" w:type="pct"/>
          </w:tcPr>
          <w:p w14:paraId="2EA9CFC9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439515FB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4BCCF98F" w14:textId="29A26BA3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6562DCD1" w14:textId="7296DC75" w:rsidR="009B6D64" w:rsidRPr="006271B3" w:rsidRDefault="006355FD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önüllülük Çalışmalar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</w:tc>
        <w:tc>
          <w:tcPr>
            <w:tcW w:w="1028" w:type="pct"/>
          </w:tcPr>
          <w:p w14:paraId="45857626" w14:textId="033C1C21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318DD45" w14:textId="77777777" w:rsidR="003F4904" w:rsidRDefault="003F4904" w:rsidP="003F490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F0920">
              <w:rPr>
                <w:rFonts w:ascii="Times New Roman" w:hAnsi="Times New Roman"/>
                <w:sz w:val="14"/>
                <w:szCs w:val="14"/>
              </w:rPr>
              <w:t>Prof.Dr.Erhan 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  <w:p w14:paraId="2C126766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44139583" w14:textId="77777777" w:rsidR="00C576F2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5915747E" w14:textId="3E5BA14D" w:rsidR="002614A8" w:rsidRPr="006271B3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</w:tr>
      <w:tr w:rsidR="002614A8" w:rsidRPr="006271B3" w14:paraId="3BD91B5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011FCDBE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3C24B456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7271790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151C887" w14:textId="01114DCE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758C87DB" w14:textId="340FC0AE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DF11446" w14:textId="77777777" w:rsidR="00B01249" w:rsidRDefault="00B01249" w:rsidP="00B012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671F3BF" w14:textId="04A3B50C" w:rsidR="009B6D64" w:rsidRPr="006271B3" w:rsidRDefault="00B01249" w:rsidP="00B0124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</w:p>
        </w:tc>
        <w:tc>
          <w:tcPr>
            <w:tcW w:w="729" w:type="pct"/>
            <w:shd w:val="clear" w:color="auto" w:fill="F2F2F2"/>
          </w:tcPr>
          <w:p w14:paraId="5C47D13A" w14:textId="77777777" w:rsidR="00C576F2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CA0B1FC" w14:textId="4A327822" w:rsidR="002614A8" w:rsidRPr="006271B3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</w:tr>
      <w:tr w:rsidR="002614A8" w:rsidRPr="006271B3" w14:paraId="0AC40F9E" w14:textId="77777777" w:rsidTr="00A8120D">
        <w:trPr>
          <w:jc w:val="center"/>
        </w:trPr>
        <w:tc>
          <w:tcPr>
            <w:tcW w:w="247" w:type="pct"/>
          </w:tcPr>
          <w:p w14:paraId="12F9B531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10A8C636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35C8BBF1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FCF80D9" w14:textId="0FE295CE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68EEB2F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62947B3" w14:textId="77777777" w:rsidR="00B01249" w:rsidRDefault="00B01249" w:rsidP="00B012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437A46D2" w14:textId="18B0771F" w:rsidR="009B6D64" w:rsidRPr="006271B3" w:rsidRDefault="00B01249" w:rsidP="00B0124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</w:p>
        </w:tc>
        <w:tc>
          <w:tcPr>
            <w:tcW w:w="729" w:type="pct"/>
          </w:tcPr>
          <w:p w14:paraId="5F497907" w14:textId="77777777" w:rsidR="00C576F2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44FBCBBE" w14:textId="20B4DC70" w:rsidR="002614A8" w:rsidRPr="006271B3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</w:tc>
      </w:tr>
      <w:tr w:rsidR="002614A8" w:rsidRPr="006271B3" w14:paraId="43AADAC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1E97E0D7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439953AC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6C2BD6D5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68DD920D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1738F37D" w14:textId="77777777" w:rsidR="009B6D64" w:rsidRPr="006271B3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7EE1B210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55796577" w14:textId="77777777" w:rsidR="00C576F2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3378FDBC" w14:textId="2D366996" w:rsidR="002614A8" w:rsidRPr="006271B3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</w:tc>
      </w:tr>
      <w:tr w:rsidR="008C3A8B" w:rsidRPr="006271B3" w14:paraId="51B4F27B" w14:textId="77777777" w:rsidTr="00A8120D">
        <w:trPr>
          <w:jc w:val="center"/>
        </w:trPr>
        <w:tc>
          <w:tcPr>
            <w:tcW w:w="247" w:type="pct"/>
          </w:tcPr>
          <w:p w14:paraId="0C97069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18E3A41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</w:tcPr>
          <w:p w14:paraId="04F68887" w14:textId="3BBEFAFE" w:rsidR="008C3A8B" w:rsidRPr="006271B3" w:rsidRDefault="005B619E" w:rsidP="000B003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iye </w:t>
            </w:r>
            <w:r w:rsidRPr="00AE3DEA">
              <w:rPr>
                <w:rFonts w:ascii="Times New Roman" w:hAnsi="Times New Roman"/>
                <w:sz w:val="14"/>
                <w:szCs w:val="14"/>
              </w:rPr>
              <w:t>Ekonomi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Can Bekar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1BF35510" w14:textId="77777777" w:rsidR="006355FD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Siyaset Sosyolojisi</w:t>
            </w:r>
          </w:p>
          <w:p w14:paraId="6112FE55" w14:textId="77777777" w:rsidR="006355FD" w:rsidRPr="001A0E59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00E04716" w14:textId="30B3F393" w:rsidR="008C3A8B" w:rsidRPr="006271B3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3713D8A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8E2135E" w14:textId="77777777" w:rsidR="00A85674" w:rsidRPr="00A85674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Uluslararası Örgütler</w:t>
            </w:r>
          </w:p>
          <w:p w14:paraId="0F6A76D4" w14:textId="55303C4F" w:rsidR="008C3A8B" w:rsidRPr="006271B3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="00C770FD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770FD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770FD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</w:tcPr>
          <w:p w14:paraId="025D55E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071A28DC" w14:textId="77777777" w:rsidTr="00A8120D">
        <w:trPr>
          <w:jc w:val="center"/>
        </w:trPr>
        <w:tc>
          <w:tcPr>
            <w:tcW w:w="247" w:type="pct"/>
          </w:tcPr>
          <w:p w14:paraId="25C72CA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509F17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60AE06A3" w14:textId="7885B991" w:rsidR="008C3A8B" w:rsidRPr="006271B3" w:rsidRDefault="005B619E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iye </w:t>
            </w:r>
            <w:r w:rsidRPr="00AE3DEA">
              <w:rPr>
                <w:rFonts w:ascii="Times New Roman" w:hAnsi="Times New Roman"/>
                <w:sz w:val="14"/>
                <w:szCs w:val="14"/>
              </w:rPr>
              <w:t>Ekonomisi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 xml:space="preserve">Dr. Öğr. Üyesi Can Bekaroğlu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08" w:type="pct"/>
          </w:tcPr>
          <w:p w14:paraId="02940913" w14:textId="77777777" w:rsidR="006355FD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Siyaset Sosyolojisi</w:t>
            </w:r>
          </w:p>
          <w:p w14:paraId="042CDA00" w14:textId="77777777" w:rsidR="006355FD" w:rsidRPr="001A0E59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Doç. Dr. Ahmet</w:t>
            </w:r>
          </w:p>
          <w:p w14:paraId="0F418790" w14:textId="47B3D90A" w:rsidR="008C3A8B" w:rsidRPr="006271B3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1A0E59">
              <w:rPr>
                <w:rFonts w:ascii="Times New Roman" w:hAnsi="Times New Roman"/>
                <w:sz w:val="14"/>
                <w:szCs w:val="14"/>
              </w:rPr>
              <w:t>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2506F5DD" w14:textId="0F8397DB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1E3D64C7" w14:textId="77777777" w:rsidR="00A85674" w:rsidRPr="00A85674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Uluslararası Örgütler</w:t>
            </w:r>
          </w:p>
          <w:p w14:paraId="1712D6F6" w14:textId="6449FEED" w:rsidR="008C3A8B" w:rsidRPr="006271B3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85674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 w:rsidR="00C770FD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C770FD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C770FD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729" w:type="pct"/>
          </w:tcPr>
          <w:p w14:paraId="48CD4D4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2C85E21E" w14:textId="77777777" w:rsidTr="00A8120D">
        <w:trPr>
          <w:jc w:val="center"/>
        </w:trPr>
        <w:tc>
          <w:tcPr>
            <w:tcW w:w="247" w:type="pct"/>
          </w:tcPr>
          <w:p w14:paraId="119E3CC4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7E8DF18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</w:tcPr>
          <w:p w14:paraId="405C3149" w14:textId="77777777" w:rsidR="008C3A8B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BDB9A48" w14:textId="77777777" w:rsidR="00DD1B4F" w:rsidRPr="00A329A9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2678EA4B" w14:textId="22BA910D" w:rsidR="00DD1B4F" w:rsidRPr="006271B3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  <w:tc>
          <w:tcPr>
            <w:tcW w:w="1008" w:type="pct"/>
          </w:tcPr>
          <w:p w14:paraId="07C11617" w14:textId="54784B8F" w:rsidR="008C3A8B" w:rsidRPr="006271B3" w:rsidRDefault="006355FD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önüllülük Çalışmalar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665FF185" w14:textId="46656474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72198D5A" w14:textId="6403DBF0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ünya Siyaset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  <w:r w:rsidR="00B7684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B76840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B76840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09C160E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AAFFCE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5E97D44D" w14:textId="77777777" w:rsidTr="00A8120D">
        <w:trPr>
          <w:jc w:val="center"/>
        </w:trPr>
        <w:tc>
          <w:tcPr>
            <w:tcW w:w="247" w:type="pct"/>
          </w:tcPr>
          <w:p w14:paraId="2740553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6A12014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512B484E" w14:textId="77777777" w:rsidR="008C3A8B" w:rsidRDefault="00DD1B4F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0481B434" w14:textId="77777777" w:rsidR="00DD1B4F" w:rsidRPr="00A329A9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Prof.Dr.Mustafa</w:t>
            </w:r>
          </w:p>
          <w:p w14:paraId="54B08E9D" w14:textId="7EEAD686" w:rsidR="00DD1B4F" w:rsidRPr="006271B3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329A9">
              <w:rPr>
                <w:rFonts w:ascii="Times New Roman" w:hAnsi="Times New Roman"/>
                <w:sz w:val="14"/>
                <w:szCs w:val="14"/>
              </w:rPr>
              <w:t>GÖRÜN</w:t>
            </w:r>
          </w:p>
        </w:tc>
        <w:tc>
          <w:tcPr>
            <w:tcW w:w="1008" w:type="pct"/>
          </w:tcPr>
          <w:p w14:paraId="1301C636" w14:textId="25F797E0" w:rsidR="008C3A8B" w:rsidRPr="006271B3" w:rsidRDefault="006355FD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önüllülük Çalışmaları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26B067B1" w14:textId="77777777" w:rsidR="0069445F" w:rsidRPr="005F32EF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Yönetim Psikolojisi</w:t>
            </w:r>
          </w:p>
          <w:p w14:paraId="461DB8F1" w14:textId="4BD211EE" w:rsidR="008C3A8B" w:rsidRPr="006271B3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Prof. Dr. Gülten Gümüştekin Online</w:t>
            </w:r>
            <w:r w:rsidR="0088612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88612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88612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</w:tcPr>
          <w:p w14:paraId="4847B7A2" w14:textId="026E3CB9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ünya Siyaset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  <w:r w:rsidR="00B76840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B76840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B76840">
              <w:rPr>
                <w:rFonts w:ascii="Times New Roman" w:hAnsi="Times New Roman"/>
                <w:sz w:val="14"/>
                <w:szCs w:val="14"/>
              </w:rPr>
              <w:t>)</w:t>
            </w:r>
          </w:p>
          <w:p w14:paraId="158BF8BE" w14:textId="3ACBA350" w:rsidR="008C3A8B" w:rsidRPr="006271B3" w:rsidRDefault="008C3A8B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35D2446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6AECE156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01B86B7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1B0041E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18EC4742" w14:textId="77777777" w:rsidR="0013543A" w:rsidRDefault="0013543A" w:rsidP="0013543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63E170E3" w14:textId="0EC17114" w:rsidR="008C3A8B" w:rsidRPr="006271B3" w:rsidRDefault="0013543A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</w:tc>
        <w:tc>
          <w:tcPr>
            <w:tcW w:w="1008" w:type="pct"/>
            <w:shd w:val="clear" w:color="auto" w:fill="F2F2F2"/>
          </w:tcPr>
          <w:p w14:paraId="64D2FB2C" w14:textId="77777777" w:rsidR="00F51307" w:rsidRPr="00E9594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 Yönetim </w:t>
            </w:r>
            <w:r w:rsidRPr="00E95949">
              <w:rPr>
                <w:rFonts w:ascii="Times New Roman" w:hAnsi="Times New Roman"/>
                <w:sz w:val="14"/>
                <w:szCs w:val="14"/>
              </w:rPr>
              <w:t>Tarihi</w:t>
            </w:r>
          </w:p>
          <w:p w14:paraId="6EFC40FB" w14:textId="5D0D3923" w:rsidR="008C3A8B" w:rsidRPr="006271B3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  <w:shd w:val="clear" w:color="auto" w:fill="F2F2F2"/>
          </w:tcPr>
          <w:p w14:paraId="1A53EEBC" w14:textId="77777777" w:rsidR="0069445F" w:rsidRPr="005F32EF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Yönetim Psikolojisi</w:t>
            </w:r>
          </w:p>
          <w:p w14:paraId="5E55C69B" w14:textId="564BC287" w:rsidR="008C3A8B" w:rsidRPr="006271B3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5F32EF">
              <w:rPr>
                <w:rFonts w:ascii="Times New Roman" w:hAnsi="Times New Roman"/>
                <w:sz w:val="14"/>
                <w:szCs w:val="14"/>
              </w:rPr>
              <w:t>Prof. Dr. Gülten Gümüştekin Online</w:t>
            </w:r>
            <w:r w:rsidR="0088612C"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="0088612C"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 w:rsidR="0088612C"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44" w:type="pct"/>
            <w:shd w:val="clear" w:color="auto" w:fill="F2F2F2"/>
          </w:tcPr>
          <w:p w14:paraId="79ABF7D2" w14:textId="77777777" w:rsidR="003F4904" w:rsidRDefault="003F4904" w:rsidP="003F490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F0920">
              <w:rPr>
                <w:rFonts w:ascii="Times New Roman" w:hAnsi="Times New Roman"/>
                <w:sz w:val="14"/>
                <w:szCs w:val="14"/>
              </w:rPr>
              <w:t>Prof.Dr.Erhan 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  <w:p w14:paraId="631012C8" w14:textId="313207E9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0824366A" w14:textId="77777777" w:rsidR="008C3A8B" w:rsidRDefault="00650FE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AAD719F" w14:textId="70483B8C" w:rsidR="00650FEA" w:rsidRPr="006271B3" w:rsidRDefault="00650FE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</w:p>
        </w:tc>
      </w:tr>
      <w:tr w:rsidR="008C3A8B" w:rsidRPr="006271B3" w14:paraId="7E6E5410" w14:textId="77777777" w:rsidTr="00A8120D">
        <w:trPr>
          <w:jc w:val="center"/>
        </w:trPr>
        <w:tc>
          <w:tcPr>
            <w:tcW w:w="247" w:type="pct"/>
          </w:tcPr>
          <w:p w14:paraId="1C8D94C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7E909B5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3B767A5B" w14:textId="77777777" w:rsidR="0013543A" w:rsidRDefault="0013543A" w:rsidP="0013543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5C10FC26" w14:textId="2E1BB88D" w:rsidR="008C3A8B" w:rsidRPr="006271B3" w:rsidRDefault="0013543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A06A10">
              <w:rPr>
                <w:rFonts w:ascii="Times New Roman" w:hAnsi="Times New Roman"/>
                <w:sz w:val="14"/>
                <w:szCs w:val="14"/>
              </w:rPr>
              <w:t>Dr. Öğr. Üyesi Olkan Senemoğlu</w:t>
            </w:r>
          </w:p>
        </w:tc>
        <w:tc>
          <w:tcPr>
            <w:tcW w:w="1008" w:type="pct"/>
          </w:tcPr>
          <w:p w14:paraId="09232BDC" w14:textId="77777777" w:rsidR="00F51307" w:rsidRPr="00E9594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Türk Yönetim </w:t>
            </w:r>
            <w:r w:rsidRPr="00E95949">
              <w:rPr>
                <w:rFonts w:ascii="Times New Roman" w:hAnsi="Times New Roman"/>
                <w:sz w:val="14"/>
                <w:szCs w:val="14"/>
              </w:rPr>
              <w:t>Tarihi</w:t>
            </w:r>
          </w:p>
          <w:p w14:paraId="7B5F0664" w14:textId="5F55D904" w:rsidR="008C3A8B" w:rsidRPr="006271B3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</w:t>
            </w:r>
            <w:r w:rsidRPr="00B02AC2">
              <w:rPr>
                <w:rFonts w:ascii="Times New Roman" w:hAnsi="Times New Roman"/>
                <w:b/>
                <w:bCs/>
                <w:sz w:val="14"/>
                <w:szCs w:val="14"/>
              </w:rPr>
              <w:t>(İÖ</w:t>
            </w:r>
            <w:r>
              <w:rPr>
                <w:rFonts w:ascii="Times New Roman" w:hAnsi="Times New Roman"/>
                <w:sz w:val="14"/>
                <w:szCs w:val="14"/>
              </w:rPr>
              <w:t>)</w:t>
            </w:r>
          </w:p>
        </w:tc>
        <w:tc>
          <w:tcPr>
            <w:tcW w:w="1028" w:type="pct"/>
          </w:tcPr>
          <w:p w14:paraId="752ADA8B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Mesleki Yabancı Dil VI</w:t>
            </w:r>
          </w:p>
          <w:p w14:paraId="080EEE47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0785284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729C6B48" w14:textId="77777777" w:rsidR="00BB3C84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6F0920">
              <w:rPr>
                <w:rFonts w:ascii="Times New Roman" w:hAnsi="Times New Roman"/>
                <w:sz w:val="14"/>
                <w:szCs w:val="14"/>
              </w:rPr>
              <w:t>Prof.Dr.Erhan GÜMÜŞ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Online</w:t>
            </w:r>
          </w:p>
          <w:p w14:paraId="1A67390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03B230C5" w14:textId="77777777" w:rsidR="008C3A8B" w:rsidRDefault="00650FE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0503D0CF" w14:textId="6605A3DF" w:rsidR="00650FEA" w:rsidRPr="006271B3" w:rsidRDefault="00650FE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Huseyin Erkul</w:t>
            </w:r>
          </w:p>
        </w:tc>
      </w:tr>
      <w:tr w:rsidR="008C3A8B" w:rsidRPr="006271B3" w14:paraId="0D75E52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699BD2D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19F5353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</w:tcPr>
          <w:p w14:paraId="71CB203A" w14:textId="77777777" w:rsidR="00E451EF" w:rsidRDefault="00E451EF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033FBB02" w14:textId="77777777" w:rsidR="00E451EF" w:rsidRPr="003377B5" w:rsidRDefault="00E451EF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3CBAA36D" w14:textId="3EF5DCB2" w:rsidR="008C3A8B" w:rsidRPr="006271B3" w:rsidRDefault="00E451EF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</w:p>
        </w:tc>
        <w:tc>
          <w:tcPr>
            <w:tcW w:w="1008" w:type="pct"/>
            <w:shd w:val="clear" w:color="auto" w:fill="F2F2F2"/>
          </w:tcPr>
          <w:p w14:paraId="34D982D4" w14:textId="77777777" w:rsidR="00650FEA" w:rsidRDefault="00650FEA" w:rsidP="00650FE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28F22A0" w14:textId="0DEDF8F0" w:rsidR="008C3A8B" w:rsidRPr="006271B3" w:rsidRDefault="00650FE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28" w:type="pct"/>
            <w:shd w:val="clear" w:color="auto" w:fill="F2F2F2"/>
          </w:tcPr>
          <w:p w14:paraId="3FD7BCEF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Mesleki Yabancı Dil VI</w:t>
            </w:r>
          </w:p>
          <w:p w14:paraId="5277FDEE" w14:textId="77777777" w:rsidR="00F6309D" w:rsidRPr="00F6309D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F6309D">
              <w:rPr>
                <w:rFonts w:ascii="Times New Roman" w:hAnsi="Times New Roman"/>
                <w:sz w:val="14"/>
                <w:szCs w:val="14"/>
              </w:rPr>
              <w:t>Pelin Albayrak</w:t>
            </w:r>
          </w:p>
          <w:p w14:paraId="7830383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8AD006" w14:textId="77777777" w:rsidR="008C3A8B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6CE9FCAF" w14:textId="615B6286" w:rsidR="0026562D" w:rsidRPr="006271B3" w:rsidRDefault="0026562D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</w:p>
        </w:tc>
        <w:tc>
          <w:tcPr>
            <w:tcW w:w="729" w:type="pct"/>
            <w:shd w:val="clear" w:color="auto" w:fill="F2F2F2"/>
          </w:tcPr>
          <w:p w14:paraId="678FA9E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574A7AB8" w14:textId="77777777" w:rsidTr="00A8120D">
        <w:trPr>
          <w:trHeight w:val="60"/>
          <w:jc w:val="center"/>
        </w:trPr>
        <w:tc>
          <w:tcPr>
            <w:tcW w:w="247" w:type="pct"/>
          </w:tcPr>
          <w:p w14:paraId="7EE4C1A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28E66EF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18A04D4E" w14:textId="77777777" w:rsidR="00E451EF" w:rsidRDefault="00E451EF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79206F81" w14:textId="77777777" w:rsidR="00E451EF" w:rsidRPr="003377B5" w:rsidRDefault="00E451EF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Dr.Öğr.Üyesi Şermin ATAK</w:t>
            </w:r>
          </w:p>
          <w:p w14:paraId="2B3B322D" w14:textId="6C62ACB5" w:rsidR="008C3A8B" w:rsidRPr="006271B3" w:rsidRDefault="00E451EF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3377B5">
              <w:rPr>
                <w:rFonts w:ascii="Times New Roman" w:hAnsi="Times New Roman"/>
                <w:sz w:val="14"/>
                <w:szCs w:val="14"/>
              </w:rPr>
              <w:t>ÇOBANOĞLU</w:t>
            </w:r>
          </w:p>
        </w:tc>
        <w:tc>
          <w:tcPr>
            <w:tcW w:w="1008" w:type="pct"/>
          </w:tcPr>
          <w:p w14:paraId="177CBCAF" w14:textId="77777777" w:rsidR="00650FEA" w:rsidRDefault="00650FEA" w:rsidP="00650FE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437A614" w14:textId="7D73C3A2" w:rsidR="008C3A8B" w:rsidRPr="006271B3" w:rsidRDefault="00650FE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9D5490">
              <w:rPr>
                <w:rFonts w:ascii="Times New Roman" w:hAnsi="Times New Roman"/>
                <w:sz w:val="14"/>
                <w:szCs w:val="14"/>
              </w:rPr>
              <w:t>Dr. Öğr. Üyesi Ömer Faruk Karaman</w:t>
            </w:r>
          </w:p>
        </w:tc>
        <w:tc>
          <w:tcPr>
            <w:tcW w:w="1028" w:type="pct"/>
          </w:tcPr>
          <w:p w14:paraId="05EB16B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3453CCB" w14:textId="77777777" w:rsidR="008C3A8B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tirme Projesi</w:t>
            </w:r>
          </w:p>
          <w:p w14:paraId="26D284CE" w14:textId="723A15C7" w:rsidR="0026562D" w:rsidRPr="006271B3" w:rsidRDefault="0026562D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 w:rsidRPr="00663512">
              <w:rPr>
                <w:rFonts w:ascii="Times New Roman" w:hAnsi="Times New Roman"/>
                <w:sz w:val="14"/>
                <w:szCs w:val="14"/>
              </w:rPr>
              <w:t>Doç.Dr.Ahmet TUNÇ</w:t>
            </w:r>
          </w:p>
        </w:tc>
        <w:tc>
          <w:tcPr>
            <w:tcW w:w="729" w:type="pct"/>
          </w:tcPr>
          <w:p w14:paraId="753D9A04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683727B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F52DB0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08A8A05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776491B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13CB6AE5" w14:textId="77777777" w:rsidTr="00A8120D">
        <w:trPr>
          <w:jc w:val="center"/>
        </w:trPr>
        <w:tc>
          <w:tcPr>
            <w:tcW w:w="247" w:type="pct"/>
          </w:tcPr>
          <w:p w14:paraId="26FAA83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0FD9DDB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41BA20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324AE2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13906E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63D0D50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7DD0A0E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6957AE91" w14:textId="77777777" w:rsidR="008C3A8B" w:rsidRPr="006271B3" w:rsidRDefault="008C3A8B" w:rsidP="008C3A8B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D8874F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sectPr w:rsidR="00B055EE" w:rsidRPr="006271B3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51D3F" w14:textId="77777777" w:rsidR="008C4748" w:rsidRDefault="008C4748" w:rsidP="00197788">
      <w:pPr>
        <w:spacing w:after="0" w:line="240" w:lineRule="auto"/>
      </w:pPr>
      <w:r>
        <w:separator/>
      </w:r>
    </w:p>
  </w:endnote>
  <w:endnote w:type="continuationSeparator" w:id="0">
    <w:p w14:paraId="76AD1F0E" w14:textId="77777777" w:rsidR="008C4748" w:rsidRDefault="008C4748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0E110" w14:textId="77777777" w:rsidR="008C4748" w:rsidRDefault="008C4748" w:rsidP="00197788">
      <w:pPr>
        <w:spacing w:after="0" w:line="240" w:lineRule="auto"/>
      </w:pPr>
      <w:r>
        <w:separator/>
      </w:r>
    </w:p>
  </w:footnote>
  <w:footnote w:type="continuationSeparator" w:id="0">
    <w:p w14:paraId="2DC02950" w14:textId="77777777" w:rsidR="008C4748" w:rsidRDefault="008C4748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77777777" w:rsidR="00670C2A" w:rsidRPr="00956EA1" w:rsidRDefault="00670C2A" w:rsidP="002B6F66">
    <w:pPr>
      <w:pStyle w:val="Header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İYASET BİLİMİ VE KAMU YÖNETİMİ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sFAJ7qdkQtAAAA"/>
  </w:docVars>
  <w:rsids>
    <w:rsidRoot w:val="004D7519"/>
    <w:rsid w:val="000039B3"/>
    <w:rsid w:val="00007A58"/>
    <w:rsid w:val="000210C7"/>
    <w:rsid w:val="00024E48"/>
    <w:rsid w:val="00027DAF"/>
    <w:rsid w:val="00046FC9"/>
    <w:rsid w:val="0005784D"/>
    <w:rsid w:val="00067D57"/>
    <w:rsid w:val="00070153"/>
    <w:rsid w:val="00071DC5"/>
    <w:rsid w:val="00075039"/>
    <w:rsid w:val="00075131"/>
    <w:rsid w:val="00083EA7"/>
    <w:rsid w:val="00085157"/>
    <w:rsid w:val="00093A45"/>
    <w:rsid w:val="000B0032"/>
    <w:rsid w:val="000B58DB"/>
    <w:rsid w:val="000C2DC2"/>
    <w:rsid w:val="000D465E"/>
    <w:rsid w:val="000F06C2"/>
    <w:rsid w:val="000F5C7E"/>
    <w:rsid w:val="001132F1"/>
    <w:rsid w:val="00117394"/>
    <w:rsid w:val="001215AF"/>
    <w:rsid w:val="0012192A"/>
    <w:rsid w:val="0012458C"/>
    <w:rsid w:val="0013543A"/>
    <w:rsid w:val="00136301"/>
    <w:rsid w:val="00136975"/>
    <w:rsid w:val="00147B91"/>
    <w:rsid w:val="00153129"/>
    <w:rsid w:val="00175A03"/>
    <w:rsid w:val="00197788"/>
    <w:rsid w:val="001A14C3"/>
    <w:rsid w:val="001A5644"/>
    <w:rsid w:val="001B5A0E"/>
    <w:rsid w:val="001C02C3"/>
    <w:rsid w:val="001C531D"/>
    <w:rsid w:val="001D3C5D"/>
    <w:rsid w:val="00200554"/>
    <w:rsid w:val="002200AB"/>
    <w:rsid w:val="00224D5F"/>
    <w:rsid w:val="00235B85"/>
    <w:rsid w:val="00242F2B"/>
    <w:rsid w:val="002560BD"/>
    <w:rsid w:val="002614A8"/>
    <w:rsid w:val="0026562D"/>
    <w:rsid w:val="00277990"/>
    <w:rsid w:val="00281C73"/>
    <w:rsid w:val="0029507F"/>
    <w:rsid w:val="002A5D12"/>
    <w:rsid w:val="002B0628"/>
    <w:rsid w:val="002B0AF0"/>
    <w:rsid w:val="002B24C4"/>
    <w:rsid w:val="002B6F66"/>
    <w:rsid w:val="002C565D"/>
    <w:rsid w:val="002C6BD4"/>
    <w:rsid w:val="002C718C"/>
    <w:rsid w:val="002F050B"/>
    <w:rsid w:val="002F3850"/>
    <w:rsid w:val="00302F67"/>
    <w:rsid w:val="003317C4"/>
    <w:rsid w:val="00334227"/>
    <w:rsid w:val="00335A5E"/>
    <w:rsid w:val="003409CC"/>
    <w:rsid w:val="00344C82"/>
    <w:rsid w:val="00345DCC"/>
    <w:rsid w:val="003700BE"/>
    <w:rsid w:val="00371C11"/>
    <w:rsid w:val="0038044D"/>
    <w:rsid w:val="00387345"/>
    <w:rsid w:val="00390419"/>
    <w:rsid w:val="003916FC"/>
    <w:rsid w:val="003A1C02"/>
    <w:rsid w:val="003A2372"/>
    <w:rsid w:val="003D50E1"/>
    <w:rsid w:val="003E3290"/>
    <w:rsid w:val="003E3D19"/>
    <w:rsid w:val="003E3E79"/>
    <w:rsid w:val="003E5B5E"/>
    <w:rsid w:val="003F0E44"/>
    <w:rsid w:val="003F4904"/>
    <w:rsid w:val="003F643F"/>
    <w:rsid w:val="00424880"/>
    <w:rsid w:val="0042539A"/>
    <w:rsid w:val="00431B4F"/>
    <w:rsid w:val="00433A96"/>
    <w:rsid w:val="004404F4"/>
    <w:rsid w:val="00440DE2"/>
    <w:rsid w:val="00447AB7"/>
    <w:rsid w:val="004553FD"/>
    <w:rsid w:val="00471FDC"/>
    <w:rsid w:val="0049218E"/>
    <w:rsid w:val="00492957"/>
    <w:rsid w:val="004A256E"/>
    <w:rsid w:val="004B6EFE"/>
    <w:rsid w:val="004C0548"/>
    <w:rsid w:val="004C3630"/>
    <w:rsid w:val="004C3EC4"/>
    <w:rsid w:val="004C5E87"/>
    <w:rsid w:val="004D1443"/>
    <w:rsid w:val="004D51B2"/>
    <w:rsid w:val="004D7519"/>
    <w:rsid w:val="004D786E"/>
    <w:rsid w:val="00512626"/>
    <w:rsid w:val="005251FD"/>
    <w:rsid w:val="00531364"/>
    <w:rsid w:val="0053725B"/>
    <w:rsid w:val="00543F5D"/>
    <w:rsid w:val="00547239"/>
    <w:rsid w:val="00567CE0"/>
    <w:rsid w:val="00582992"/>
    <w:rsid w:val="00597FA7"/>
    <w:rsid w:val="005A3113"/>
    <w:rsid w:val="005A3AF4"/>
    <w:rsid w:val="005A417A"/>
    <w:rsid w:val="005B60D1"/>
    <w:rsid w:val="005B619E"/>
    <w:rsid w:val="005B7DF6"/>
    <w:rsid w:val="005C4A8F"/>
    <w:rsid w:val="005D52B5"/>
    <w:rsid w:val="005E0817"/>
    <w:rsid w:val="005E6769"/>
    <w:rsid w:val="005F319D"/>
    <w:rsid w:val="00601601"/>
    <w:rsid w:val="00602AEE"/>
    <w:rsid w:val="00612B5A"/>
    <w:rsid w:val="00616221"/>
    <w:rsid w:val="006271B3"/>
    <w:rsid w:val="0063335C"/>
    <w:rsid w:val="006355FD"/>
    <w:rsid w:val="00640F03"/>
    <w:rsid w:val="00650FEA"/>
    <w:rsid w:val="00652DB7"/>
    <w:rsid w:val="006548A7"/>
    <w:rsid w:val="00670C2A"/>
    <w:rsid w:val="0069445F"/>
    <w:rsid w:val="006B2155"/>
    <w:rsid w:val="006B414C"/>
    <w:rsid w:val="006B439A"/>
    <w:rsid w:val="006B461E"/>
    <w:rsid w:val="006C251C"/>
    <w:rsid w:val="006C556A"/>
    <w:rsid w:val="006D51B3"/>
    <w:rsid w:val="006F557B"/>
    <w:rsid w:val="006F6DAE"/>
    <w:rsid w:val="00707ED7"/>
    <w:rsid w:val="00714BD9"/>
    <w:rsid w:val="00725351"/>
    <w:rsid w:val="00735A2E"/>
    <w:rsid w:val="007472C3"/>
    <w:rsid w:val="00756A9B"/>
    <w:rsid w:val="007718C4"/>
    <w:rsid w:val="00773397"/>
    <w:rsid w:val="00793D4A"/>
    <w:rsid w:val="00797C85"/>
    <w:rsid w:val="007A373F"/>
    <w:rsid w:val="007A6DDA"/>
    <w:rsid w:val="007B22BA"/>
    <w:rsid w:val="007B40DC"/>
    <w:rsid w:val="007D0F5D"/>
    <w:rsid w:val="007E6BAF"/>
    <w:rsid w:val="007E6C3E"/>
    <w:rsid w:val="007F3C42"/>
    <w:rsid w:val="008053E8"/>
    <w:rsid w:val="00806DE8"/>
    <w:rsid w:val="0083251E"/>
    <w:rsid w:val="00832B46"/>
    <w:rsid w:val="00835CE6"/>
    <w:rsid w:val="00854481"/>
    <w:rsid w:val="00863E62"/>
    <w:rsid w:val="00866A62"/>
    <w:rsid w:val="008672AB"/>
    <w:rsid w:val="00871B37"/>
    <w:rsid w:val="00875B88"/>
    <w:rsid w:val="0088612C"/>
    <w:rsid w:val="00896276"/>
    <w:rsid w:val="008A6A8A"/>
    <w:rsid w:val="008A6BD8"/>
    <w:rsid w:val="008B58AE"/>
    <w:rsid w:val="008B6C2E"/>
    <w:rsid w:val="008C3A8B"/>
    <w:rsid w:val="008C4748"/>
    <w:rsid w:val="008E2C50"/>
    <w:rsid w:val="008E40BF"/>
    <w:rsid w:val="008E630F"/>
    <w:rsid w:val="008F34F8"/>
    <w:rsid w:val="008F634F"/>
    <w:rsid w:val="009012A9"/>
    <w:rsid w:val="00907FA4"/>
    <w:rsid w:val="00944E04"/>
    <w:rsid w:val="009523B5"/>
    <w:rsid w:val="00953050"/>
    <w:rsid w:val="00955820"/>
    <w:rsid w:val="00955CA4"/>
    <w:rsid w:val="00955EA4"/>
    <w:rsid w:val="0096063C"/>
    <w:rsid w:val="00971046"/>
    <w:rsid w:val="00982D64"/>
    <w:rsid w:val="009A283B"/>
    <w:rsid w:val="009A5DB6"/>
    <w:rsid w:val="009B6D64"/>
    <w:rsid w:val="009D2DFC"/>
    <w:rsid w:val="009D5490"/>
    <w:rsid w:val="009E1D58"/>
    <w:rsid w:val="009F15F5"/>
    <w:rsid w:val="009F4A53"/>
    <w:rsid w:val="00A0174F"/>
    <w:rsid w:val="00A07FB5"/>
    <w:rsid w:val="00A1460B"/>
    <w:rsid w:val="00A174D9"/>
    <w:rsid w:val="00A34C95"/>
    <w:rsid w:val="00A40FD9"/>
    <w:rsid w:val="00A41832"/>
    <w:rsid w:val="00A426D8"/>
    <w:rsid w:val="00A42CB9"/>
    <w:rsid w:val="00A56C65"/>
    <w:rsid w:val="00A77FB7"/>
    <w:rsid w:val="00A80C73"/>
    <w:rsid w:val="00A8120D"/>
    <w:rsid w:val="00A85674"/>
    <w:rsid w:val="00A90C27"/>
    <w:rsid w:val="00AD4D9F"/>
    <w:rsid w:val="00AD7A9C"/>
    <w:rsid w:val="00AE2DD3"/>
    <w:rsid w:val="00AE3028"/>
    <w:rsid w:val="00AF1E8E"/>
    <w:rsid w:val="00AF3BB2"/>
    <w:rsid w:val="00B01249"/>
    <w:rsid w:val="00B02808"/>
    <w:rsid w:val="00B03777"/>
    <w:rsid w:val="00B051CF"/>
    <w:rsid w:val="00B055EE"/>
    <w:rsid w:val="00B133E7"/>
    <w:rsid w:val="00B1654A"/>
    <w:rsid w:val="00B20711"/>
    <w:rsid w:val="00B25976"/>
    <w:rsid w:val="00B337F0"/>
    <w:rsid w:val="00B4313C"/>
    <w:rsid w:val="00B450BD"/>
    <w:rsid w:val="00B4548A"/>
    <w:rsid w:val="00B50801"/>
    <w:rsid w:val="00B57CDB"/>
    <w:rsid w:val="00B76840"/>
    <w:rsid w:val="00B77DAA"/>
    <w:rsid w:val="00B81734"/>
    <w:rsid w:val="00B830AC"/>
    <w:rsid w:val="00B93F6A"/>
    <w:rsid w:val="00BA006F"/>
    <w:rsid w:val="00BA58C4"/>
    <w:rsid w:val="00BA711C"/>
    <w:rsid w:val="00BB308F"/>
    <w:rsid w:val="00BB3C84"/>
    <w:rsid w:val="00BC1DB7"/>
    <w:rsid w:val="00BD1602"/>
    <w:rsid w:val="00BD3994"/>
    <w:rsid w:val="00BF3620"/>
    <w:rsid w:val="00C00D74"/>
    <w:rsid w:val="00C010BC"/>
    <w:rsid w:val="00C04C3F"/>
    <w:rsid w:val="00C20DBB"/>
    <w:rsid w:val="00C24C69"/>
    <w:rsid w:val="00C30DA6"/>
    <w:rsid w:val="00C36886"/>
    <w:rsid w:val="00C41B52"/>
    <w:rsid w:val="00C45D2F"/>
    <w:rsid w:val="00C51066"/>
    <w:rsid w:val="00C52E58"/>
    <w:rsid w:val="00C576F2"/>
    <w:rsid w:val="00C57762"/>
    <w:rsid w:val="00C74464"/>
    <w:rsid w:val="00C756C7"/>
    <w:rsid w:val="00C770FD"/>
    <w:rsid w:val="00C835AE"/>
    <w:rsid w:val="00C8555C"/>
    <w:rsid w:val="00C90D67"/>
    <w:rsid w:val="00CA1A52"/>
    <w:rsid w:val="00CA4BEC"/>
    <w:rsid w:val="00CB55D9"/>
    <w:rsid w:val="00CD4973"/>
    <w:rsid w:val="00D046A6"/>
    <w:rsid w:val="00D05C8C"/>
    <w:rsid w:val="00D21DF3"/>
    <w:rsid w:val="00D633FF"/>
    <w:rsid w:val="00D73A39"/>
    <w:rsid w:val="00D901DD"/>
    <w:rsid w:val="00D90CE4"/>
    <w:rsid w:val="00DB1507"/>
    <w:rsid w:val="00DD1B4F"/>
    <w:rsid w:val="00DD45C8"/>
    <w:rsid w:val="00DF743A"/>
    <w:rsid w:val="00E1415F"/>
    <w:rsid w:val="00E17B75"/>
    <w:rsid w:val="00E23020"/>
    <w:rsid w:val="00E451EF"/>
    <w:rsid w:val="00E51EC2"/>
    <w:rsid w:val="00E52126"/>
    <w:rsid w:val="00E524BF"/>
    <w:rsid w:val="00E5265F"/>
    <w:rsid w:val="00E73584"/>
    <w:rsid w:val="00E76B53"/>
    <w:rsid w:val="00EB1C14"/>
    <w:rsid w:val="00EB4BC3"/>
    <w:rsid w:val="00EB674E"/>
    <w:rsid w:val="00EB69CF"/>
    <w:rsid w:val="00EE06D6"/>
    <w:rsid w:val="00EF5966"/>
    <w:rsid w:val="00F1081D"/>
    <w:rsid w:val="00F23AF9"/>
    <w:rsid w:val="00F33E8C"/>
    <w:rsid w:val="00F504CD"/>
    <w:rsid w:val="00F51307"/>
    <w:rsid w:val="00F61EF1"/>
    <w:rsid w:val="00F6309D"/>
    <w:rsid w:val="00F65B2D"/>
    <w:rsid w:val="00F74CFF"/>
    <w:rsid w:val="00F779F3"/>
    <w:rsid w:val="00F81B89"/>
    <w:rsid w:val="00F82C21"/>
    <w:rsid w:val="00F87FBF"/>
    <w:rsid w:val="00F91F12"/>
    <w:rsid w:val="00FA775E"/>
    <w:rsid w:val="00FC37B1"/>
    <w:rsid w:val="00FD0F65"/>
    <w:rsid w:val="00FE3D50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NoSpacing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webSettings" Target="webSettings.xml" /><Relationship Id="rId7" Type="http://schemas.openxmlformats.org/officeDocument/2006/relationships/fontTable" Target="fontTable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eader" Target="header1.xml" /><Relationship Id="rId5" Type="http://schemas.openxmlformats.org/officeDocument/2006/relationships/endnotes" Target="endnotes.xml" /><Relationship Id="rId4" Type="http://schemas.openxmlformats.org/officeDocument/2006/relationships/footnotes" Target="footnot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0</Words>
  <Characters>9178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unes Topcu</cp:lastModifiedBy>
  <cp:revision>2</cp:revision>
  <dcterms:created xsi:type="dcterms:W3CDTF">2023-02-18T08:57:00Z</dcterms:created>
  <dcterms:modified xsi:type="dcterms:W3CDTF">2023-02-18T08:57:00Z</dcterms:modified>
</cp:coreProperties>
</file>